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00793" w14:textId="77777777" w:rsidR="00877C57" w:rsidRDefault="00877C57" w:rsidP="003729F7">
      <w:pPr>
        <w:spacing w:line="480" w:lineRule="auto"/>
        <w:jc w:val="center"/>
      </w:pPr>
    </w:p>
    <w:p w14:paraId="617F845E" w14:textId="77777777" w:rsidR="00877C57" w:rsidRDefault="00877C57" w:rsidP="003729F7">
      <w:pPr>
        <w:spacing w:line="480" w:lineRule="auto"/>
        <w:jc w:val="center"/>
      </w:pPr>
    </w:p>
    <w:p w14:paraId="7405EE8D" w14:textId="77777777" w:rsidR="00877C57" w:rsidRDefault="00877C57" w:rsidP="003729F7">
      <w:pPr>
        <w:spacing w:line="480" w:lineRule="auto"/>
        <w:jc w:val="center"/>
      </w:pPr>
    </w:p>
    <w:p w14:paraId="229D8059" w14:textId="77777777" w:rsidR="00877C57" w:rsidRDefault="00877C57" w:rsidP="003729F7">
      <w:pPr>
        <w:spacing w:line="480" w:lineRule="auto"/>
        <w:jc w:val="center"/>
      </w:pPr>
    </w:p>
    <w:p w14:paraId="0F51AA2E" w14:textId="77777777" w:rsidR="00877C57" w:rsidRDefault="00877C57" w:rsidP="003729F7">
      <w:pPr>
        <w:spacing w:line="480" w:lineRule="auto"/>
        <w:jc w:val="center"/>
      </w:pPr>
    </w:p>
    <w:p w14:paraId="4AFA6400" w14:textId="77777777" w:rsidR="00877C57" w:rsidRDefault="00877C57" w:rsidP="003729F7">
      <w:pPr>
        <w:spacing w:line="480" w:lineRule="auto"/>
        <w:jc w:val="center"/>
      </w:pPr>
    </w:p>
    <w:p w14:paraId="02DB442C" w14:textId="77777777" w:rsidR="00877C57" w:rsidRDefault="00877C57" w:rsidP="003729F7">
      <w:pPr>
        <w:spacing w:line="480" w:lineRule="auto"/>
        <w:jc w:val="center"/>
      </w:pPr>
    </w:p>
    <w:p w14:paraId="30D2FC3D" w14:textId="77777777" w:rsidR="00877C57" w:rsidRDefault="00877C57" w:rsidP="003729F7">
      <w:pPr>
        <w:spacing w:line="480" w:lineRule="auto"/>
        <w:jc w:val="center"/>
      </w:pPr>
    </w:p>
    <w:p w14:paraId="2923891B" w14:textId="77777777" w:rsidR="00877C57" w:rsidRDefault="005C769B" w:rsidP="003729F7">
      <w:pPr>
        <w:spacing w:line="480" w:lineRule="auto"/>
        <w:jc w:val="center"/>
      </w:pPr>
      <w:r>
        <w:t>The Effectiveness of Heparin Dose Response Curve in the Determination of Protamine Dosage</w:t>
      </w:r>
    </w:p>
    <w:p w14:paraId="67D80E84" w14:textId="2B9DEB35" w:rsidR="00877C57" w:rsidRDefault="00877C57" w:rsidP="003729F7">
      <w:pPr>
        <w:spacing w:line="480" w:lineRule="auto"/>
        <w:jc w:val="center"/>
      </w:pPr>
    </w:p>
    <w:p w14:paraId="64552705" w14:textId="31C6D1B2" w:rsidR="00353053" w:rsidRDefault="00353053" w:rsidP="003729F7">
      <w:pPr>
        <w:spacing w:line="480" w:lineRule="auto"/>
        <w:jc w:val="center"/>
      </w:pPr>
    </w:p>
    <w:p w14:paraId="33675C34" w14:textId="1F48F5C2" w:rsidR="00353053" w:rsidRDefault="00353053" w:rsidP="003729F7">
      <w:pPr>
        <w:spacing w:line="480" w:lineRule="auto"/>
        <w:jc w:val="center"/>
      </w:pPr>
    </w:p>
    <w:p w14:paraId="4D08D62A" w14:textId="77777777" w:rsidR="00353053" w:rsidRDefault="00353053" w:rsidP="003729F7">
      <w:pPr>
        <w:spacing w:line="480" w:lineRule="auto"/>
        <w:jc w:val="center"/>
      </w:pPr>
    </w:p>
    <w:p w14:paraId="66B1DA68" w14:textId="77777777" w:rsidR="00877C57" w:rsidRDefault="00877C57" w:rsidP="003729F7">
      <w:pPr>
        <w:spacing w:line="480" w:lineRule="auto"/>
        <w:jc w:val="center"/>
      </w:pPr>
    </w:p>
    <w:p w14:paraId="5014BCAB" w14:textId="77777777" w:rsidR="00877C57" w:rsidRDefault="00877C57" w:rsidP="003729F7">
      <w:pPr>
        <w:spacing w:line="480" w:lineRule="auto"/>
        <w:jc w:val="center"/>
      </w:pPr>
    </w:p>
    <w:p w14:paraId="4696D3BF" w14:textId="77777777" w:rsidR="00877C57" w:rsidRDefault="00877C57" w:rsidP="003729F7">
      <w:pPr>
        <w:spacing w:line="480" w:lineRule="auto"/>
        <w:jc w:val="center"/>
      </w:pPr>
    </w:p>
    <w:p w14:paraId="2346283F" w14:textId="77777777" w:rsidR="00877C57" w:rsidRDefault="00877C57" w:rsidP="003729F7">
      <w:pPr>
        <w:spacing w:line="480" w:lineRule="auto"/>
        <w:jc w:val="center"/>
      </w:pPr>
    </w:p>
    <w:p w14:paraId="5582B4E7" w14:textId="77777777" w:rsidR="00877C57" w:rsidRDefault="00877C57" w:rsidP="003729F7">
      <w:pPr>
        <w:spacing w:line="480" w:lineRule="auto"/>
        <w:jc w:val="center"/>
      </w:pPr>
    </w:p>
    <w:p w14:paraId="1262EEB8" w14:textId="77777777" w:rsidR="009717DA" w:rsidRDefault="00877C57" w:rsidP="003729F7">
      <w:pPr>
        <w:spacing w:line="480" w:lineRule="auto"/>
        <w:jc w:val="center"/>
      </w:pPr>
      <w:r>
        <w:lastRenderedPageBreak/>
        <w:t>The Effectiveness of Heparin Dose Response Curve in the Determination of Protamine Dosage</w:t>
      </w:r>
    </w:p>
    <w:p w14:paraId="786CB26D" w14:textId="77777777" w:rsidR="009D582B" w:rsidRPr="00877C57" w:rsidRDefault="009D582B" w:rsidP="003729F7">
      <w:pPr>
        <w:spacing w:line="480" w:lineRule="auto"/>
        <w:jc w:val="center"/>
        <w:rPr>
          <w:b/>
          <w:bCs/>
        </w:rPr>
      </w:pPr>
      <w:r w:rsidRPr="00877C57">
        <w:rPr>
          <w:b/>
          <w:bCs/>
        </w:rPr>
        <w:t>Background</w:t>
      </w:r>
    </w:p>
    <w:p w14:paraId="7D05F887" w14:textId="77777777" w:rsidR="00877C57" w:rsidRDefault="00877C57" w:rsidP="003729F7">
      <w:pPr>
        <w:spacing w:line="480" w:lineRule="auto"/>
        <w:ind w:firstLine="720"/>
      </w:pPr>
      <w:r>
        <w:t>Since the beginning of cardiac surgery through the cardiopulmonary bypass, researchers have been studying different methods to ensure an efficient, safe, and reproducible approach to carrying out complex cardiac procedures (</w:t>
      </w:r>
      <w:proofErr w:type="spellStart"/>
      <w:r>
        <w:t>Applefield</w:t>
      </w:r>
      <w:proofErr w:type="spellEnd"/>
      <w:r>
        <w:t xml:space="preserve"> and Krishnan, 2020). One of the most common cardiac procedures is the coronary artery bypass graft (CABG) or the heart bypass surgery. CABG is performed when coronary arteries are damaged or blocked to restore or improve blood flow to the heart. Studies reveal that in the U.S alone, about 200,000 bypass surgeries are performed every year. During the procedure, the risk of blood clotting is high. As a result, heparin is used to prevent blood clotting. Heparin is vital as it facilitates antithrombin III action. Protamine is also used to restore coagulation and reverse the anticoagulant effects of heparin (</w:t>
      </w:r>
      <w:proofErr w:type="spellStart"/>
      <w:r>
        <w:t>Suelzu</w:t>
      </w:r>
      <w:proofErr w:type="spellEnd"/>
      <w:r>
        <w:t xml:space="preserve"> et al., 2015). However, studies reveal that protamine administration during the off-pump coronary artery bypass might cause paradoxical anticoagulation (</w:t>
      </w:r>
      <w:proofErr w:type="spellStart"/>
      <w:r>
        <w:t>Suelzu</w:t>
      </w:r>
      <w:proofErr w:type="spellEnd"/>
      <w:r>
        <w:t xml:space="preserve"> et al., 2015). This literature review examines the heparin dose-response curve's effectiveness in determining protamine dosage by comparing it with the HMS plus.</w:t>
      </w:r>
    </w:p>
    <w:p w14:paraId="691C59D6" w14:textId="77777777" w:rsidR="00877C57" w:rsidRPr="00877C57" w:rsidRDefault="00877C57" w:rsidP="003729F7">
      <w:pPr>
        <w:spacing w:line="480" w:lineRule="auto"/>
        <w:jc w:val="center"/>
        <w:rPr>
          <w:b/>
          <w:bCs/>
        </w:rPr>
      </w:pPr>
      <w:r w:rsidRPr="00877C57">
        <w:rPr>
          <w:b/>
          <w:bCs/>
        </w:rPr>
        <w:t>Hemostasis Management System (HMS Plus)</w:t>
      </w:r>
    </w:p>
    <w:p w14:paraId="7FAF5E40" w14:textId="77777777" w:rsidR="00877C57" w:rsidRDefault="00877C57" w:rsidP="003729F7">
      <w:pPr>
        <w:spacing w:line="480" w:lineRule="auto"/>
        <w:ind w:firstLine="720"/>
      </w:pPr>
      <w:r>
        <w:t>During cardiopulmonary bypass, hemostasis management remains an essential process in preventing thrombus formation, monitoring multiple anticoagulation possibilities, and preserving clotting factors. Considering the central role of hemostasis management, researchers developed the HMS Plus technology. The technology measures the activated clotting time (ACT), which considers the effect of various variables, such as heparin anticoagulation, dilution, temperature, and medications</w:t>
      </w:r>
      <w:r w:rsidR="00D30BE7">
        <w:t xml:space="preserve"> (</w:t>
      </w:r>
      <w:proofErr w:type="spellStart"/>
      <w:r w:rsidR="00D30BE7">
        <w:t>Webtronic</w:t>
      </w:r>
      <w:proofErr w:type="spellEnd"/>
      <w:r w:rsidR="00D30BE7">
        <w:t>, 2009)</w:t>
      </w:r>
      <w:r>
        <w:t xml:space="preserve">. However, it is worth noting that assessment of the ACT (the </w:t>
      </w:r>
      <w:r>
        <w:lastRenderedPageBreak/>
        <w:t>degree of heparin anticoagulation) is not necessarily a suggestion that there is adequate heparinization or an indication of reaching the recommended antithrombotic state. Thus, the HMS Plus technology is recommended during the bypass surgery (operating room) and at the point-of-care to ensure the heparin dose is at the recommended level. Patient surgery using the HMS plus technology include ACT tests, assessing of a patient's response to heparin, and determination of the actual circulating concentration. Notably, since the 1900s, the ACT has been the most used approach as the coagulation and anticoagulation control in cardiac surgery (Cuenca et al., 2013).</w:t>
      </w:r>
    </w:p>
    <w:p w14:paraId="05BFB297" w14:textId="77777777" w:rsidR="00877C57" w:rsidRPr="00AC3020" w:rsidRDefault="00877C57" w:rsidP="00AC3020">
      <w:pPr>
        <w:spacing w:line="480" w:lineRule="auto"/>
        <w:ind w:firstLine="720"/>
      </w:pPr>
      <w:r>
        <w:t xml:space="preserve">In the determination of the ACT, every patient responds differently to the anticoagulation level of a dose of heparin (Cuenca et al., 2013). The response of every patient is monitored by observing a coordinate chart, which is plotted in time (seconds) against the dose of heparin sodium (mg/Kg) (Cuenca et al., 2013). Runge, Moller, and </w:t>
      </w:r>
      <w:proofErr w:type="spellStart"/>
      <w:r>
        <w:t>Steinbruchel</w:t>
      </w:r>
      <w:proofErr w:type="spellEnd"/>
      <w:r>
        <w:t xml:space="preserve"> (2009) noted that approximately 5% of all patients who undertake cardiac surgery are reoperated because of excessive </w:t>
      </w:r>
      <w:proofErr w:type="spellStart"/>
      <w:proofErr w:type="gramStart"/>
      <w:r>
        <w:t>bleeding.</w:t>
      </w:r>
      <w:r w:rsidR="00AC3020">
        <w:t>Runge</w:t>
      </w:r>
      <w:proofErr w:type="spellEnd"/>
      <w:proofErr w:type="gramEnd"/>
      <w:r w:rsidR="00AC3020">
        <w:t xml:space="preserve">, Moller, and </w:t>
      </w:r>
      <w:proofErr w:type="spellStart"/>
      <w:r w:rsidR="00AC3020">
        <w:t>Steinbrichel</w:t>
      </w:r>
      <w:proofErr w:type="spellEnd"/>
      <w:r w:rsidR="00AC3020">
        <w:t xml:space="preserve"> (2009) offer a solution to infusing the right dose of protamine through a heparin-protamine titration system. Runge, Moller, and </w:t>
      </w:r>
      <w:proofErr w:type="spellStart"/>
      <w:r w:rsidR="00AC3020">
        <w:t>Steinbrichel's</w:t>
      </w:r>
      <w:proofErr w:type="spellEnd"/>
      <w:r w:rsidR="00AC3020">
        <w:t xml:space="preserve"> (2009) study showed that the heparin dose-response curve could be used to reduce bleeding for surgery patients. Specifically, Runge et al investigated two models: heparin-protamine system and </w:t>
      </w:r>
      <w:proofErr w:type="spellStart"/>
      <w:r w:rsidR="00AC3020">
        <w:t>hemochronRxDx</w:t>
      </w:r>
      <w:proofErr w:type="spellEnd"/>
      <w:r w:rsidR="00AC3020">
        <w:t xml:space="preserve"> models, to determine whether </w:t>
      </w:r>
      <w:proofErr w:type="gramStart"/>
      <w:r w:rsidR="00AC3020">
        <w:t>they would they would</w:t>
      </w:r>
      <w:proofErr w:type="gramEnd"/>
      <w:r w:rsidR="00AC3020">
        <w:t xml:space="preserve"> help in reducing blood transfusion and post-operative bleeding. The study revealed that while </w:t>
      </w:r>
      <w:proofErr w:type="gramStart"/>
      <w:r w:rsidR="00AC3020">
        <w:t>the it</w:t>
      </w:r>
      <w:proofErr w:type="gramEnd"/>
      <w:r w:rsidR="00AC3020">
        <w:t xml:space="preserve"> was not statistically significant, the patient in the </w:t>
      </w:r>
      <w:proofErr w:type="spellStart"/>
      <w:r w:rsidR="00AC3020">
        <w:t>RxDx</w:t>
      </w:r>
      <w:proofErr w:type="spellEnd"/>
      <w:r w:rsidR="00AC3020">
        <w:t xml:space="preserve"> group reported more cases of blood transfusion requirements</w:t>
      </w:r>
      <w:r w:rsidR="00D67496">
        <w:t xml:space="preserve"> compared to the patients who were in the group of heparin-dose response. The conclusion </w:t>
      </w:r>
      <w:proofErr w:type="spellStart"/>
      <w:r w:rsidR="00D67496">
        <w:t>o</w:t>
      </w:r>
      <w:proofErr w:type="spellEnd"/>
      <w:r w:rsidR="00D67496">
        <w:t xml:space="preserve"> the study was that the in managing an individual patient’s </w:t>
      </w:r>
      <w:r w:rsidR="00D67496">
        <w:lastRenderedPageBreak/>
        <w:t xml:space="preserve">anticoagulation during a cardio-pulmonary bypass, utilizing the dose response </w:t>
      </w:r>
      <w:proofErr w:type="gramStart"/>
      <w:r w:rsidR="00D67496">
        <w:t>curve</w:t>
      </w:r>
      <w:proofErr w:type="gramEnd"/>
      <w:r w:rsidR="00D67496">
        <w:t xml:space="preserve"> and basing them on vitro analysis of heparin dose helps to significantly reduce bleeding. </w:t>
      </w:r>
    </w:p>
    <w:p w14:paraId="26330FB7" w14:textId="77777777" w:rsidR="00877C57" w:rsidRPr="00877C57" w:rsidRDefault="00877C57" w:rsidP="003729F7">
      <w:pPr>
        <w:spacing w:line="480" w:lineRule="auto"/>
        <w:jc w:val="center"/>
        <w:rPr>
          <w:b/>
          <w:bCs/>
        </w:rPr>
      </w:pPr>
      <w:r w:rsidRPr="00877C57">
        <w:rPr>
          <w:b/>
          <w:bCs/>
        </w:rPr>
        <w:t>Comparison between ACT and Heparin Dose-Response</w:t>
      </w:r>
    </w:p>
    <w:p w14:paraId="0FEEB68D" w14:textId="77777777" w:rsidR="00877C57" w:rsidRDefault="00877C57" w:rsidP="003729F7">
      <w:pPr>
        <w:spacing w:line="480" w:lineRule="auto"/>
      </w:pPr>
      <w:r>
        <w:t xml:space="preserve">Mossad et al. (1998) conducted a study to compare heparin dose-response to activated clotting time in infants and children undergoing cardiac surgery. The study included 36 subjects, 18 participants for the ACT determination and 18 for the HMS test. The participants in the ACT group were given heparin to maintain an ICT state of greater than 480 seconds and protamine of 0.8 mg/100 units of total heparin administered. The heparin/protamine ratio suggested by Mossad et al. is significantly low than the current dose of protamine used. </w:t>
      </w:r>
      <w:proofErr w:type="spellStart"/>
      <w:r>
        <w:t>Suelzu</w:t>
      </w:r>
      <w:proofErr w:type="spellEnd"/>
      <w:r>
        <w:t xml:space="preserve"> et al. (2015) argued that a dose of protamine administered to reverse the heparin anticoagulant effects is 1 mg for 100 units of heparin. The HMS group was given heparin and protamine following the dose-response curve by measuring heparin concentration using an automated protamine titration (Mossad et al., 1998). The outcome of the study revealed that the children who undergone cardiac surgery using the heparin dose-response to control the anticoagulation effects received a larger dose of heparin and higher heparin to protamine ratio compared to the ACT patients (Mossad et al., 1998). On the contrary, the ACT group showed higher indices of thrombin generation. The notable trend between the two surgical approaches was that the ACT group showed a higher need for transfusion requirements of all the blood components (</w:t>
      </w:r>
      <w:proofErr w:type="spellStart"/>
      <w:r>
        <w:t>Mosaad</w:t>
      </w:r>
      <w:proofErr w:type="spellEnd"/>
      <w:r>
        <w:t xml:space="preserve"> et al., 1998). Therefore, Mossad et al. (1998) suggest that the heparin dose-response curve is more effective than the HMS plus (ACT approach) since it facilitates larger heparin doses and less protamine. Additionally, the heparin response curve supports the preservation of coagulation factors by reducing the thrombin generation and degradation (</w:t>
      </w:r>
      <w:proofErr w:type="spellStart"/>
      <w:r>
        <w:t>Mosaad</w:t>
      </w:r>
      <w:proofErr w:type="spellEnd"/>
      <w:r>
        <w:t xml:space="preserve"> et al., 1998).</w:t>
      </w:r>
    </w:p>
    <w:p w14:paraId="53DDF53F" w14:textId="77777777" w:rsidR="00AC3020" w:rsidRDefault="00877C57" w:rsidP="003729F7">
      <w:pPr>
        <w:spacing w:line="480" w:lineRule="auto"/>
        <w:ind w:firstLine="720"/>
      </w:pPr>
      <w:proofErr w:type="spellStart"/>
      <w:r>
        <w:lastRenderedPageBreak/>
        <w:t>Mosaad</w:t>
      </w:r>
      <w:proofErr w:type="spellEnd"/>
      <w:r>
        <w:t xml:space="preserve"> et al. (1998) study confirmed earlier findings in </w:t>
      </w:r>
      <w:proofErr w:type="spellStart"/>
      <w:r>
        <w:t>Despotis</w:t>
      </w:r>
      <w:proofErr w:type="spellEnd"/>
      <w:r>
        <w:t xml:space="preserve"> et al. (1996) research, which investigated why heparin dosing based on heparin blood concentrations is more effective in suppressing the hemostatic system activation compared to the activated clotting time approach. The study involved 31 patients scheduled for a repeat surgery of either cardiac revascularization or valve repair. Like </w:t>
      </w:r>
      <w:proofErr w:type="spellStart"/>
      <w:r>
        <w:t>Mosaad</w:t>
      </w:r>
      <w:proofErr w:type="spellEnd"/>
      <w:r>
        <w:t xml:space="preserve"> et al.'s (1998) study, </w:t>
      </w:r>
      <w:proofErr w:type="spellStart"/>
      <w:r>
        <w:t>Despotis</w:t>
      </w:r>
      <w:proofErr w:type="spellEnd"/>
      <w:r>
        <w:t xml:space="preserve"> et al. (1996) grouped the participants into two groups to monitor the anticoagulation. However, in </w:t>
      </w:r>
      <w:proofErr w:type="spellStart"/>
      <w:r>
        <w:t>Despotis</w:t>
      </w:r>
      <w:proofErr w:type="spellEnd"/>
      <w:r>
        <w:t xml:space="preserve"> et al. (1996), one group comprised 16 subjects was the control, and was assigned for monitoring anticoagulation celite ACT. The next group of 15 patients was assigned to Kaolin ACT combined with the measurements of blood heparin concentration (intervention cohort). The results of the study revealed that patients in the intervention cohort were given higher heparin doses than the control group. </w:t>
      </w:r>
      <w:proofErr w:type="spellStart"/>
      <w:r>
        <w:t>Mosaad</w:t>
      </w:r>
      <w:proofErr w:type="spellEnd"/>
      <w:r>
        <w:t xml:space="preserve"> et al. (1998) attributed higher heparin doses and a low dose of protamine to the preservation of coagulation factors. Most importantly, </w:t>
      </w:r>
      <w:proofErr w:type="spellStart"/>
      <w:r>
        <w:t>Despotis</w:t>
      </w:r>
      <w:proofErr w:type="spellEnd"/>
      <w:r>
        <w:t xml:space="preserve"> et al. (1996) study revealed that the maintenance of heparin concentrations during cardiopulmonary bypass is highly effective in suppressing the excess hemostatic system activation than heparin administered on the </w:t>
      </w:r>
      <w:proofErr w:type="spellStart"/>
      <w:r>
        <w:t>based</w:t>
      </w:r>
      <w:proofErr w:type="spellEnd"/>
      <w:r>
        <w:t xml:space="preserve"> of activated clotting time. Also, the results of the study revealed low blood loss in the intervention cohort, which confirms </w:t>
      </w:r>
      <w:proofErr w:type="spellStart"/>
      <w:r>
        <w:t>Mosaad</w:t>
      </w:r>
      <w:proofErr w:type="spellEnd"/>
      <w:r>
        <w:t xml:space="preserve"> et al. (1998) that the patients who were under the ACT cohort had more transfusion requirements compared to the patients in the group that undergone surgery based on the heparin dose-response approach.</w:t>
      </w:r>
    </w:p>
    <w:p w14:paraId="05164A4E" w14:textId="77777777" w:rsidR="00AC3020" w:rsidRDefault="009F4DB1" w:rsidP="003729F7">
      <w:pPr>
        <w:spacing w:line="480" w:lineRule="auto"/>
        <w:ind w:firstLine="720"/>
      </w:pPr>
      <w:r>
        <w:t xml:space="preserve"> Bull, </w:t>
      </w:r>
      <w:proofErr w:type="spellStart"/>
      <w:r>
        <w:t>Huse</w:t>
      </w:r>
      <w:proofErr w:type="spellEnd"/>
      <w:r>
        <w:t xml:space="preserve">, </w:t>
      </w:r>
      <w:proofErr w:type="spellStart"/>
      <w:r>
        <w:t>Brauer</w:t>
      </w:r>
      <w:proofErr w:type="spellEnd"/>
      <w:r>
        <w:t xml:space="preserve">, and </w:t>
      </w:r>
      <w:proofErr w:type="spellStart"/>
      <w:r>
        <w:t>Korpman</w:t>
      </w:r>
      <w:proofErr w:type="spellEnd"/>
      <w:r>
        <w:t xml:space="preserve"> (1975) proposed an approach that cardiopulmonary bypass procedure can be done with accurate doses of heparin and protamine. The study carried out on the efficiency of dose response curve revealed that the curve can be used to determine/predict the dose of protamine needed to regain hemostasis. </w:t>
      </w:r>
      <w:r w:rsidR="00D67496">
        <w:t xml:space="preserve">Specifically, the study was based on the finding from different patients that administration of protamine to neutralize the </w:t>
      </w:r>
      <w:r w:rsidR="00D67496">
        <w:lastRenderedPageBreak/>
        <w:t>effects of heparin would result in adverse effects. Bull et al. (1975) provided a model of using a dose response curve that is subject to heparin dosage and its effect on ACT. The study revealed that the curve can be used to determine the protamine dose needed to reverse the heparin effect fully with no adverse effects.</w:t>
      </w:r>
      <w:r w:rsidR="00982FC4">
        <w:t xml:space="preserve"> The study also revealed that using the response curve to determine protamine dose will also clear physician’s confusing effects of hyperheparinemia and protamine excess; consequently, reducing possibility of post-operative bleeding and transfusion requirements. </w:t>
      </w:r>
    </w:p>
    <w:p w14:paraId="432D52B3" w14:textId="77777777" w:rsidR="00AC3020" w:rsidRDefault="00042940" w:rsidP="003729F7">
      <w:pPr>
        <w:spacing w:line="480" w:lineRule="auto"/>
        <w:ind w:firstLine="720"/>
      </w:pPr>
      <w:proofErr w:type="spellStart"/>
      <w:r>
        <w:t>Szalados</w:t>
      </w:r>
      <w:proofErr w:type="spellEnd"/>
      <w:r>
        <w:t xml:space="preserve">, </w:t>
      </w:r>
      <w:proofErr w:type="spellStart"/>
      <w:r>
        <w:t>Ouriel</w:t>
      </w:r>
      <w:proofErr w:type="spellEnd"/>
      <w:r>
        <w:t>, and Shapiro (1994) had similar results</w:t>
      </w:r>
      <w:r w:rsidR="004D0ADA">
        <w:t xml:space="preserve"> to those of Bull et al. (1975)</w:t>
      </w:r>
      <w:r>
        <w:t xml:space="preserve">. The study found that the heparin dose response curve was effective that the activated coagulation time in the determination of protamine dosage. Notably, the ACT approach predicted higher dose of protamine, which has similar effects of excessive bleeding after the cardio pulmonary </w:t>
      </w:r>
      <w:proofErr w:type="spellStart"/>
      <w:proofErr w:type="gramStart"/>
      <w:r>
        <w:t>bypass.</w:t>
      </w:r>
      <w:r w:rsidR="004D0ADA">
        <w:t>Szalados</w:t>
      </w:r>
      <w:proofErr w:type="spellEnd"/>
      <w:proofErr w:type="gramEnd"/>
      <w:r w:rsidR="004D0ADA">
        <w:t xml:space="preserve"> et al. (1994) difference from other studies is on generation of the response curve. Specifically, </w:t>
      </w:r>
      <w:proofErr w:type="spellStart"/>
      <w:r w:rsidR="004D0ADA">
        <w:t>Szaldos</w:t>
      </w:r>
      <w:proofErr w:type="spellEnd"/>
      <w:r w:rsidR="004D0ADA">
        <w:t xml:space="preserve"> et al. (1994) suggested that using the ACT, it is easy to construct a two-point heparin dose response curve (</w:t>
      </w:r>
      <w:proofErr w:type="spellStart"/>
      <w:r w:rsidR="004D0ADA">
        <w:t>Szalados</w:t>
      </w:r>
      <w:proofErr w:type="spellEnd"/>
      <w:r w:rsidR="004D0ADA">
        <w:t xml:space="preserve">, </w:t>
      </w:r>
      <w:proofErr w:type="spellStart"/>
      <w:r w:rsidR="004D0ADA">
        <w:t>Ouriel</w:t>
      </w:r>
      <w:proofErr w:type="spellEnd"/>
      <w:r w:rsidR="004D0ADA">
        <w:t xml:space="preserve">, and Shapiro, 1994). The two levels can be constructed using the ACT values at baseline, and values after 5 minutes of heparin administration to the patient. </w:t>
      </w:r>
      <w:proofErr w:type="spellStart"/>
      <w:r w:rsidR="004D0ADA">
        <w:t>Szalados</w:t>
      </w:r>
      <w:proofErr w:type="spellEnd"/>
      <w:r w:rsidR="004D0ADA">
        <w:t xml:space="preserve"> et al. </w:t>
      </w:r>
      <w:r w:rsidR="004B3DA6">
        <w:t xml:space="preserve">suggests </w:t>
      </w:r>
      <w:r w:rsidR="004D0ADA">
        <w:t xml:space="preserve">that </w:t>
      </w:r>
      <w:r w:rsidR="004B3DA6">
        <w:t>through the curve, a team performing a cardio-pulmonary bypass can estimate the residual heparin from the curve. Thus, determining the protamine dose, it would be easy to use the formula (residual heparin multiplied by a correction factor, that is suggested as 1.3 for cardiac surgery) (</w:t>
      </w:r>
      <w:proofErr w:type="spellStart"/>
      <w:r w:rsidR="004B3DA6">
        <w:t>Szaldos</w:t>
      </w:r>
      <w:proofErr w:type="spellEnd"/>
      <w:r w:rsidR="004B3DA6">
        <w:t xml:space="preserve">, </w:t>
      </w:r>
      <w:proofErr w:type="spellStart"/>
      <w:r w:rsidR="004B3DA6">
        <w:t>Ouriel</w:t>
      </w:r>
      <w:proofErr w:type="spellEnd"/>
      <w:r w:rsidR="004B3DA6">
        <w:t xml:space="preserve">, and Shapiro, 1994). Therefore, </w:t>
      </w:r>
      <w:proofErr w:type="spellStart"/>
      <w:r w:rsidR="004B3DA6">
        <w:t>Szaldos</w:t>
      </w:r>
      <w:proofErr w:type="spellEnd"/>
      <w:r w:rsidR="004B3DA6">
        <w:t xml:space="preserve"> et al. provides a workable formula to show that a heparin response curve ca be used to determine the protamine dose to regain hemostasis of a patient. </w:t>
      </w:r>
    </w:p>
    <w:p w14:paraId="3CCA77FE" w14:textId="77777777" w:rsidR="00AC3020" w:rsidRDefault="00042940" w:rsidP="003729F7">
      <w:pPr>
        <w:spacing w:line="480" w:lineRule="auto"/>
        <w:ind w:firstLine="720"/>
      </w:pPr>
      <w:r>
        <w:t xml:space="preserve"> In a study by </w:t>
      </w:r>
      <w:proofErr w:type="spellStart"/>
      <w:r>
        <w:t>Hallgren</w:t>
      </w:r>
      <w:proofErr w:type="spellEnd"/>
      <w:r>
        <w:t xml:space="preserve">, </w:t>
      </w:r>
      <w:proofErr w:type="spellStart"/>
      <w:r>
        <w:t>Svenmarker</w:t>
      </w:r>
      <w:proofErr w:type="spellEnd"/>
      <w:r>
        <w:t xml:space="preserve">, and </w:t>
      </w:r>
      <w:proofErr w:type="spellStart"/>
      <w:r>
        <w:t>Appelblad</w:t>
      </w:r>
      <w:proofErr w:type="spellEnd"/>
      <w:r>
        <w:t xml:space="preserve"> (2017), they found that </w:t>
      </w:r>
      <w:r w:rsidR="00A239A3">
        <w:t xml:space="preserve">protamine titration using the heparin dose response curve as a feasible process and indispensable in </w:t>
      </w:r>
      <w:r w:rsidR="00A239A3">
        <w:lastRenderedPageBreak/>
        <w:t xml:space="preserve">advancing patient safety. </w:t>
      </w:r>
      <w:r w:rsidR="004B3DA6">
        <w:t xml:space="preserve">Like </w:t>
      </w:r>
      <w:proofErr w:type="spellStart"/>
      <w:r w:rsidR="004B3DA6">
        <w:t>Szaldos</w:t>
      </w:r>
      <w:proofErr w:type="spellEnd"/>
      <w:r w:rsidR="004B3DA6">
        <w:t xml:space="preserve">, </w:t>
      </w:r>
      <w:proofErr w:type="spellStart"/>
      <w:r w:rsidR="004B3DA6">
        <w:t>Ouriel</w:t>
      </w:r>
      <w:proofErr w:type="spellEnd"/>
      <w:r w:rsidR="004B3DA6">
        <w:t xml:space="preserve">, and Shapiro (1994), </w:t>
      </w:r>
      <w:proofErr w:type="spellStart"/>
      <w:r w:rsidR="004B3DA6">
        <w:t>Hallgren</w:t>
      </w:r>
      <w:proofErr w:type="spellEnd"/>
      <w:r w:rsidR="004B3DA6">
        <w:t xml:space="preserve">, </w:t>
      </w:r>
      <w:proofErr w:type="spellStart"/>
      <w:r w:rsidR="004B3DA6">
        <w:t>Svenmarker</w:t>
      </w:r>
      <w:proofErr w:type="spellEnd"/>
      <w:r w:rsidR="004B3DA6">
        <w:t xml:space="preserve">, and </w:t>
      </w:r>
      <w:proofErr w:type="spellStart"/>
      <w:r w:rsidR="004B3DA6">
        <w:t>Appelblad</w:t>
      </w:r>
      <w:proofErr w:type="spellEnd"/>
      <w:r w:rsidR="004B3DA6">
        <w:t xml:space="preserve"> (2017) discussed on how to implement a statistical approach to titrate protamine against heparin and </w:t>
      </w:r>
      <w:r w:rsidR="0058342B">
        <w:t xml:space="preserve">observe the effects of coagulation of patients undergoing cardiopulmonary bypass. Specifically, the titration model was set in accordance with an established algorithm statistical approach of a heparin-protamine dose ratio of 1:1. The scholars noted that the model protected the patients form excessive bleeding after operation and hence reduced the blood transfusion requirements. </w:t>
      </w:r>
      <w:proofErr w:type="spellStart"/>
      <w:r w:rsidR="0058342B">
        <w:t>Hallgren</w:t>
      </w:r>
      <w:proofErr w:type="spellEnd"/>
      <w:r w:rsidR="0058342B">
        <w:t xml:space="preserve"> et al. suggested that titrating protamine against heparin using the 1:1 ratio model had advantageous effects on coagulation, which was determined using a rotational </w:t>
      </w:r>
      <w:proofErr w:type="spellStart"/>
      <w:r w:rsidR="0058342B">
        <w:t>thromboelastometry</w:t>
      </w:r>
      <w:proofErr w:type="spellEnd"/>
      <w:r w:rsidR="0058342B">
        <w:t xml:space="preserve"> (</w:t>
      </w:r>
      <w:proofErr w:type="spellStart"/>
      <w:r w:rsidR="0058342B">
        <w:t>Hallgren</w:t>
      </w:r>
      <w:proofErr w:type="spellEnd"/>
      <w:r w:rsidR="0058342B">
        <w:t xml:space="preserve">, </w:t>
      </w:r>
      <w:proofErr w:type="spellStart"/>
      <w:r w:rsidR="0058342B">
        <w:t>Svenmarker</w:t>
      </w:r>
      <w:proofErr w:type="spellEnd"/>
      <w:r w:rsidR="0058342B">
        <w:t xml:space="preserve">, and </w:t>
      </w:r>
      <w:proofErr w:type="spellStart"/>
      <w:r w:rsidR="0058342B">
        <w:t>Appelblad</w:t>
      </w:r>
      <w:proofErr w:type="spellEnd"/>
      <w:r w:rsidR="0058342B">
        <w:t>, 2017).</w:t>
      </w:r>
    </w:p>
    <w:p w14:paraId="3E6A1261" w14:textId="77777777" w:rsidR="00AC3020" w:rsidRDefault="00A239A3" w:rsidP="003729F7">
      <w:pPr>
        <w:spacing w:line="480" w:lineRule="auto"/>
        <w:ind w:firstLine="720"/>
      </w:pPr>
      <w:r>
        <w:t xml:space="preserve">The study was </w:t>
      </w:r>
      <w:proofErr w:type="gramStart"/>
      <w:r>
        <w:t>similar to</w:t>
      </w:r>
      <w:proofErr w:type="gramEnd"/>
      <w:r>
        <w:t xml:space="preserve"> </w:t>
      </w:r>
      <w:proofErr w:type="spellStart"/>
      <w:r>
        <w:t>Kjellberg</w:t>
      </w:r>
      <w:proofErr w:type="spellEnd"/>
      <w:r>
        <w:t xml:space="preserve"> et al. (2019) who found that calculating the right dosage of protamine is vital in reducing preoperative bleeding. </w:t>
      </w:r>
      <w:r w:rsidR="005A79FE">
        <w:t xml:space="preserve">Specifically, </w:t>
      </w:r>
      <w:proofErr w:type="spellStart"/>
      <w:r w:rsidR="005A79FE">
        <w:t>Kjellberg</w:t>
      </w:r>
      <w:proofErr w:type="spellEnd"/>
      <w:r w:rsidR="005A79FE">
        <w:t xml:space="preserve"> et al. (2019) investigated whether the Heparin/Protamine Calculation algorithm (</w:t>
      </w:r>
      <w:proofErr w:type="spellStart"/>
      <w:r w:rsidR="005A79FE">
        <w:t>HeProCalc</w:t>
      </w:r>
      <w:proofErr w:type="spellEnd"/>
      <w:r w:rsidR="005A79FE">
        <w:t>), affect</w:t>
      </w:r>
      <w:r w:rsidR="00F920D0">
        <w:t xml:space="preserve">s heparin and protamine dosage, transfusion requirements, and postoperative blood loss. The scholars compared the algorithm with the conventional model that was based on an individual patient’s weight. </w:t>
      </w:r>
      <w:r>
        <w:t xml:space="preserve">The study suggested He/Pro calculation algorithm, which reduced the dose of protamine as well as heparin/protamine ratio unlike the earlier model which protamine dose was based on the patient weight. Comparing the two models, the He/Pro calculation algorithm recorded low cases of blood transfusion and preoperative bleeding. </w:t>
      </w:r>
      <w:r w:rsidR="00F920D0">
        <w:t xml:space="preserve">Therefore, </w:t>
      </w:r>
      <w:proofErr w:type="spellStart"/>
      <w:r w:rsidR="00F920D0">
        <w:t>Kjellberg</w:t>
      </w:r>
      <w:proofErr w:type="spellEnd"/>
      <w:r w:rsidR="00F920D0">
        <w:t xml:space="preserve"> et al. (2019) study suggests that a heparin/ protamine model is effective in determining the protamine dose as well as reducing postoperative blood loss and hence transfusion requirements. Therefore, taking into consideration that the study revealed that a model based on weight to predict the amount of protamine dose needed was not effective, it is prudent that a heparin response curve is effective on determine the dose of protamine. </w:t>
      </w:r>
    </w:p>
    <w:p w14:paraId="064FFB8B" w14:textId="77777777" w:rsidR="00877C57" w:rsidRDefault="00A239A3" w:rsidP="003729F7">
      <w:pPr>
        <w:spacing w:line="480" w:lineRule="auto"/>
        <w:ind w:firstLine="720"/>
      </w:pPr>
      <w:proofErr w:type="spellStart"/>
      <w:r>
        <w:lastRenderedPageBreak/>
        <w:t>Fujii</w:t>
      </w:r>
      <w:proofErr w:type="spellEnd"/>
      <w:r>
        <w:t xml:space="preserve"> et al. (2013) </w:t>
      </w:r>
      <w:r w:rsidR="005A1E25">
        <w:t>study was based on the finding that certain patients shown heparin resistance. As a result, such patients require an extra dose of heparin because of the inadequate activated clotting time (</w:t>
      </w:r>
      <w:proofErr w:type="spellStart"/>
      <w:r w:rsidR="005A1E25">
        <w:t>Fujii</w:t>
      </w:r>
      <w:proofErr w:type="spellEnd"/>
      <w:r w:rsidR="005A1E25">
        <w:t xml:space="preserve"> et al., 2013). As a solution, </w:t>
      </w:r>
      <w:proofErr w:type="spellStart"/>
      <w:r w:rsidR="005A1E25">
        <w:t>Hepcon</w:t>
      </w:r>
      <w:proofErr w:type="spellEnd"/>
      <w:r w:rsidR="005A1E25">
        <w:t xml:space="preserve"> HMS plus device, a pint-of-care technology was designed to calculate the heparin dose needed for a patient and the resulting dose of protamine needed to neutralize the heparin using the patient blood samples during the bypass procedure. Thus, </w:t>
      </w:r>
      <w:proofErr w:type="spellStart"/>
      <w:r w:rsidR="005A1E25">
        <w:t>Fujii</w:t>
      </w:r>
      <w:proofErr w:type="spellEnd"/>
      <w:r w:rsidR="005A1E25">
        <w:t xml:space="preserve"> et al. (2013) investigated the effectiveness of </w:t>
      </w:r>
      <w:proofErr w:type="spellStart"/>
      <w:r w:rsidR="005A1E25">
        <w:t>Hepcon</w:t>
      </w:r>
      <w:proofErr w:type="spellEnd"/>
      <w:r w:rsidR="005A1E25">
        <w:t xml:space="preserve"> HMS Plus in determining heparin and protamine doses. The study </w:t>
      </w:r>
      <w:r w:rsidR="00D61AEC">
        <w:t xml:space="preserve">revealed </w:t>
      </w:r>
      <w:r>
        <w:t xml:space="preserve">that using the response curve to determine protamine ration was highly effective in reducing the dose of protamine, which is highly associated with reduced bleeding. </w:t>
      </w:r>
    </w:p>
    <w:p w14:paraId="4571B0FA" w14:textId="77777777" w:rsidR="009F4DB1" w:rsidRDefault="009F4DB1" w:rsidP="003729F7">
      <w:pPr>
        <w:spacing w:line="480" w:lineRule="auto"/>
        <w:ind w:firstLine="720"/>
      </w:pPr>
      <w:r>
        <w:t xml:space="preserve">Another study by </w:t>
      </w:r>
      <w:proofErr w:type="spellStart"/>
      <w:r w:rsidR="00042940">
        <w:t>Noui</w:t>
      </w:r>
      <w:proofErr w:type="spellEnd"/>
      <w:r w:rsidR="00042940">
        <w:t xml:space="preserve"> et al. (2012) confirmed that heparin and protamine titration during cardiac pulmonary bypass using the </w:t>
      </w:r>
      <w:proofErr w:type="spellStart"/>
      <w:r w:rsidR="00042940">
        <w:t>Hepcon</w:t>
      </w:r>
      <w:proofErr w:type="spellEnd"/>
      <w:r w:rsidR="00042940">
        <w:t xml:space="preserve">/HMS device predicts lower dose of protamine needed to neutralize heparin. </w:t>
      </w:r>
      <w:proofErr w:type="gramStart"/>
      <w:r w:rsidR="002E5A6C">
        <w:t xml:space="preserve">In particular, </w:t>
      </w:r>
      <w:proofErr w:type="spellStart"/>
      <w:r w:rsidR="002E5A6C">
        <w:t>Noui</w:t>
      </w:r>
      <w:proofErr w:type="spellEnd"/>
      <w:proofErr w:type="gramEnd"/>
      <w:r w:rsidR="002E5A6C">
        <w:t xml:space="preserve"> et al. (2012) was to compare the standard </w:t>
      </w:r>
      <w:proofErr w:type="spellStart"/>
      <w:r w:rsidR="002E5A6C">
        <w:t>protocal</w:t>
      </w:r>
      <w:proofErr w:type="spellEnd"/>
      <w:r w:rsidR="002E5A6C">
        <w:t xml:space="preserve"> of anticoagulation to the </w:t>
      </w:r>
      <w:proofErr w:type="spellStart"/>
      <w:r w:rsidR="002E5A6C">
        <w:t>Hepcon</w:t>
      </w:r>
      <w:proofErr w:type="spellEnd"/>
      <w:r w:rsidR="002E5A6C">
        <w:t xml:space="preserve">/HMS. </w:t>
      </w:r>
      <w:r w:rsidR="00042940">
        <w:t>The study predicted that titrating protamine against heparin will result in a lower perioperative blood transfusion and a shorter chest closure time</w:t>
      </w:r>
      <w:r w:rsidR="002E5A6C">
        <w:t xml:space="preserve"> using the </w:t>
      </w:r>
      <w:proofErr w:type="spellStart"/>
      <w:r w:rsidR="002E5A6C">
        <w:t>Hepcon</w:t>
      </w:r>
      <w:proofErr w:type="spellEnd"/>
      <w:r w:rsidR="002E5A6C">
        <w:t xml:space="preserve">/HMS. Therefore, the study had similar results with </w:t>
      </w:r>
      <w:proofErr w:type="spellStart"/>
      <w:r w:rsidR="002E5A6C">
        <w:t>Fujii</w:t>
      </w:r>
      <w:proofErr w:type="spellEnd"/>
      <w:r w:rsidR="002E5A6C">
        <w:t xml:space="preserve"> et al. (2013). </w:t>
      </w:r>
    </w:p>
    <w:p w14:paraId="359F4A7A" w14:textId="77777777" w:rsidR="00B7249D" w:rsidRDefault="00877C57" w:rsidP="003729F7">
      <w:pPr>
        <w:spacing w:line="480" w:lineRule="auto"/>
        <w:ind w:firstLine="720"/>
      </w:pPr>
      <w:r>
        <w:t xml:space="preserve">Another study by </w:t>
      </w:r>
      <w:proofErr w:type="spellStart"/>
      <w:r>
        <w:t>Suelzu</w:t>
      </w:r>
      <w:proofErr w:type="spellEnd"/>
      <w:r>
        <w:t xml:space="preserve"> et al. (</w:t>
      </w:r>
      <w:proofErr w:type="gramStart"/>
      <w:r>
        <w:t>2015)assessed</w:t>
      </w:r>
      <w:proofErr w:type="gramEnd"/>
      <w:r>
        <w:t xml:space="preserve"> the impact of various doses of protamine on heparin reversal</w:t>
      </w:r>
      <w:r w:rsidR="002E5A6C">
        <w:t xml:space="preserve">. The study was based on the hypothesis that the 1:1 ratio of heparin/ protamine is high than necessary and imposes postoperative debilitating effects of hemostasis. The study </w:t>
      </w:r>
      <w:r>
        <w:t>revealed that administering two-thirds of the total calculated dose of protamine is adequate for reversing the anticoagulant effect. Also, the study revealed that infusion of the second dose of protamine induces clotting time elongation; consequently, resulting in post-surgery b</w:t>
      </w:r>
      <w:r w:rsidR="009F4DB1">
        <w:t>l</w:t>
      </w:r>
      <w:r>
        <w:t xml:space="preserve">eeding. </w:t>
      </w:r>
      <w:r w:rsidR="002E5A6C">
        <w:t xml:space="preserve">Notably, the set standard of 1:1 heparin/protamine ratio is higher than needed </w:t>
      </w:r>
      <w:r w:rsidR="002E5A6C">
        <w:lastRenderedPageBreak/>
        <w:t xml:space="preserve">and poses potentially adverse effects to the patients, such as the reduced efficacy of the coagulation system. </w:t>
      </w:r>
    </w:p>
    <w:p w14:paraId="3AF8F420" w14:textId="77777777" w:rsidR="00877C57" w:rsidRDefault="009F4DB1" w:rsidP="003729F7">
      <w:pPr>
        <w:spacing w:line="480" w:lineRule="auto"/>
        <w:ind w:firstLine="720"/>
      </w:pPr>
      <w:r>
        <w:t xml:space="preserve">Kunz et al. (2018) study converges with the findings from </w:t>
      </w:r>
      <w:proofErr w:type="spellStart"/>
      <w:r>
        <w:t>Suelzu</w:t>
      </w:r>
      <w:proofErr w:type="spellEnd"/>
      <w:r>
        <w:t xml:space="preserve"> et al. (2015). Kunz et al. (2018) note that high dose of protamine exceeding the dose needed to reverse heparin will cause bleeding. This is a suggestion that there is a need for an accurate approach to evaluate the amount of protamine dose. </w:t>
      </w:r>
      <w:r w:rsidR="00E55174">
        <w:t xml:space="preserve">In the study, Kunz et al. (2018) focused on investigating the rations of heparin reversal and markers of homeostasis (Kunz et al., 2018). Notably, the patients who received a high dose of protamine to achieve hemostasis were associated with a high level of RBC blood transfusion. In contrast, patients that were given low doses of protamine had low requirements of transfusion. Kunz et al. (2018) study confirmed the need to use blood heparin response to determine the accurate protamine dose required to reverse the anticoagulant effects. </w:t>
      </w:r>
      <w:r w:rsidR="00B7249D">
        <w:t xml:space="preserve">Therefore, from the study of Kunz et al. (2018), it is notable that high doses of protamine relative to the heparin in a patient’s blood is associated with a significantly high risk of post-operative bleeding and RBC transfusion. Therefore, heparin-dose response curve becomes the best way to determine the amount of protamine dose to administer to a patient to prevent adverse effects. </w:t>
      </w:r>
    </w:p>
    <w:p w14:paraId="7BBA463D" w14:textId="77777777" w:rsidR="00877C57" w:rsidRDefault="00877C57" w:rsidP="00AC3020">
      <w:pPr>
        <w:spacing w:line="480" w:lineRule="auto"/>
        <w:ind w:firstLine="720"/>
      </w:pPr>
      <w:r>
        <w:t xml:space="preserve">Another study by Hashimoto, Sasaki, </w:t>
      </w:r>
      <w:proofErr w:type="spellStart"/>
      <w:r>
        <w:t>Hachiya</w:t>
      </w:r>
      <w:proofErr w:type="spellEnd"/>
      <w:r>
        <w:t xml:space="preserve">, and Takakura (1999) investigated the real-time measurement of heparin concentration during bypass procedures. The study revealed two critical outcomes. First, there was a positive correlation between blood </w:t>
      </w:r>
      <w:proofErr w:type="spellStart"/>
      <w:r>
        <w:t>heparinmeasurements</w:t>
      </w:r>
      <w:proofErr w:type="spellEnd"/>
      <w:r>
        <w:t xml:space="preserve"> and plasma heparin concentration (Hashimoto et al., 1999). Second, heparin-protamine titration significantly reduced the dose of protamine needed to adequately reverse the heparin anticoagulation effects. Additionally, the low of protamine decreased adverse effects associated with high protamine levels, such as postoperative bleeding Hashimoto et al., 1999.</w:t>
      </w:r>
      <w:r w:rsidR="0063259D">
        <w:t xml:space="preserve"> </w:t>
      </w:r>
      <w:proofErr w:type="gramStart"/>
      <w:r w:rsidR="0063259D">
        <w:t>In particular, Hashimoto</w:t>
      </w:r>
      <w:proofErr w:type="gramEnd"/>
      <w:r w:rsidR="0063259D">
        <w:t xml:space="preserve"> et al. (1999) suggested a heparin/protamine titration system to </w:t>
      </w:r>
      <w:r w:rsidR="0063259D">
        <w:lastRenderedPageBreak/>
        <w:t xml:space="preserve">determine the dose of protamine. Notably, in the study, they noted that where they used a reversal </w:t>
      </w:r>
      <w:r w:rsidR="006F72D7">
        <w:t>protocol</w:t>
      </w:r>
      <w:r w:rsidR="0063259D">
        <w:t xml:space="preserve"> of the anticoagulation effects using a titration model of </w:t>
      </w:r>
      <w:r w:rsidR="006F72D7">
        <w:t>heparin 1: protamine 1, the dose of protamine needed was significantly low and the adverse effects across the group were scarce (Hashimoto et al., 1999). Therefore, based on Hashimoto et al. (1999) a heparin response dose curve, as represented by the titration model, can be used to determine the accurate dose of protamine to reverse the anticoagulant effects of heparin.</w:t>
      </w:r>
    </w:p>
    <w:p w14:paraId="34259177" w14:textId="77777777" w:rsidR="00877C57" w:rsidRDefault="00877C57" w:rsidP="003729F7">
      <w:pPr>
        <w:spacing w:line="480" w:lineRule="auto"/>
        <w:ind w:firstLine="720"/>
      </w:pPr>
      <w:r>
        <w:t>A study by Hanke et al. (2020) analyzed the interaction between heparin dose and protamine doses under different conditions of overdose. Notably, when heparin was administered, there was the elongation of coagulation and clot formation times (Hanke et al., 2020). The addition of protamine helped reduce the impact of heparin and reestablished hemostasis. However, the scholars noted that overdosage of protamine escalated bleeding by causing prolongation of clot formation and coagulation times. The effect was neutralized by administering an additional dose to normalize protamine overdosage. Therefore, like other studies conducted earlier, Hanke et al. (2020) recommend a low heparin-protamine ratio to reduce coagulation and clot formation time.</w:t>
      </w:r>
    </w:p>
    <w:p w14:paraId="204A4D16" w14:textId="77777777" w:rsidR="00877C57" w:rsidRDefault="00877C57" w:rsidP="003729F7">
      <w:pPr>
        <w:spacing w:line="480" w:lineRule="auto"/>
        <w:ind w:firstLine="720"/>
      </w:pPr>
      <w:r>
        <w:t xml:space="preserve"> Hecht, Besser, and Falter (2020) debunked one of the common questions in cardiac surgery, whether professionals can accurately determine the protamine needed to reestablish hemostasis and reduce the effects of heparin. The scholars argued that HMS technology has helped in the direct measurement of the heparin concentration. Specifically, the heparin assay cartridge allows the clinicians to directly measure heparin concentration, thus allowing the team of professionals to determine the amount of protamine needed (Hecht et al., 2020). The limitation of the direct measurement </w:t>
      </w:r>
      <w:proofErr w:type="gramStart"/>
      <w:r>
        <w:t>is based on the assumption</w:t>
      </w:r>
      <w:proofErr w:type="gramEnd"/>
      <w:r>
        <w:t xml:space="preserve"> that the heparin distribution is equivalent to blood volume and interacts with AT only. Additionally, there is no prospective </w:t>
      </w:r>
      <w:r>
        <w:lastRenderedPageBreak/>
        <w:t xml:space="preserve">evidence to prove HMS technology in either improving patient outcomes </w:t>
      </w:r>
      <w:proofErr w:type="gramStart"/>
      <w:r>
        <w:t>and</w:t>
      </w:r>
      <w:proofErr w:type="gramEnd"/>
      <w:r>
        <w:t xml:space="preserve"> reducing blood transfusion cases. Therefore, Hecht et al.'s (2020) study disagrees with other available literature that heparin dose-response curve can be used to assess the adequate dose of protamine.</w:t>
      </w:r>
      <w:r w:rsidR="00B16A5F">
        <w:t xml:space="preserve"> However, a study by </w:t>
      </w:r>
      <w:proofErr w:type="spellStart"/>
      <w:r w:rsidR="00B16A5F">
        <w:t>Rouby</w:t>
      </w:r>
      <w:proofErr w:type="spellEnd"/>
      <w:r w:rsidR="00B16A5F">
        <w:t xml:space="preserve"> et al. (2003) found that calculating the amount of protamine needed to reverse heparin effects using the </w:t>
      </w:r>
      <w:proofErr w:type="spellStart"/>
      <w:r w:rsidR="00B16A5F">
        <w:t>RxDx</w:t>
      </w:r>
      <w:proofErr w:type="spellEnd"/>
      <w:r w:rsidR="00B16A5F">
        <w:t xml:space="preserve"> system tool is highly effective. </w:t>
      </w:r>
      <w:proofErr w:type="spellStart"/>
      <w:r w:rsidR="00B16A5F">
        <w:t>The</w:t>
      </w:r>
      <w:r w:rsidR="009F4DB1">
        <w:t>RxDx</w:t>
      </w:r>
      <w:proofErr w:type="spellEnd"/>
      <w:r w:rsidR="009F4DB1">
        <w:t xml:space="preserve"> calculations determine the amount of protamine to neutralize all heparin to reduce bleeding after the bypass procedure.</w:t>
      </w:r>
      <w:r w:rsidR="00A14E42">
        <w:t xml:space="preserve"> Specifically, </w:t>
      </w:r>
      <w:proofErr w:type="spellStart"/>
      <w:r w:rsidR="00A14E42">
        <w:t>Rouby</w:t>
      </w:r>
      <w:proofErr w:type="spellEnd"/>
      <w:r w:rsidR="00A14E42">
        <w:t xml:space="preserve"> et al. argued that through a series of various consecutive vitro tests, the </w:t>
      </w:r>
      <w:proofErr w:type="spellStart"/>
      <w:r w:rsidR="00A14E42">
        <w:t>RxDx</w:t>
      </w:r>
      <w:proofErr w:type="spellEnd"/>
      <w:r w:rsidR="00A14E42">
        <w:t xml:space="preserve"> system quantifies a patient’s heparin dose, specifically the heparin response test (HRT)</w:t>
      </w:r>
      <w:r w:rsidR="0063259D">
        <w:t xml:space="preserve"> (</w:t>
      </w:r>
      <w:proofErr w:type="spellStart"/>
      <w:r w:rsidR="0063259D">
        <w:t>Rouby</w:t>
      </w:r>
      <w:proofErr w:type="spellEnd"/>
      <w:r w:rsidR="0063259D">
        <w:t xml:space="preserve"> et al., 2003)</w:t>
      </w:r>
      <w:r w:rsidR="00A14E42">
        <w:t xml:space="preserve"> Additionally, the systems </w:t>
      </w:r>
      <w:r w:rsidR="0063259D">
        <w:t>assess</w:t>
      </w:r>
      <w:r w:rsidR="00A14E42">
        <w:t xml:space="preserve"> the activated clotting time</w:t>
      </w:r>
      <w:r w:rsidR="0063259D">
        <w:t>, calculates the patient’s blood heparin concentration and hence the required protamine dose (</w:t>
      </w:r>
      <w:proofErr w:type="spellStart"/>
      <w:r w:rsidR="0063259D">
        <w:t>Rouby</w:t>
      </w:r>
      <w:proofErr w:type="spellEnd"/>
      <w:r w:rsidR="0063259D">
        <w:t xml:space="preserve"> et al., 2003). Thus, the primary argument in </w:t>
      </w:r>
      <w:proofErr w:type="spellStart"/>
      <w:r w:rsidR="0063259D">
        <w:t>Rouby</w:t>
      </w:r>
      <w:proofErr w:type="spellEnd"/>
      <w:r w:rsidR="0063259D">
        <w:t xml:space="preserve"> et al study is that at the end, the </w:t>
      </w:r>
      <w:proofErr w:type="spellStart"/>
      <w:r w:rsidR="0063259D">
        <w:t>RxDx</w:t>
      </w:r>
      <w:proofErr w:type="spellEnd"/>
      <w:r w:rsidR="0063259D">
        <w:t xml:space="preserve"> system provides the optimal dose of protamine required to recover the body hemostasis </w:t>
      </w:r>
      <w:proofErr w:type="spellStart"/>
      <w:r w:rsidR="0063259D">
        <w:t>witout</w:t>
      </w:r>
      <w:proofErr w:type="spellEnd"/>
      <w:r w:rsidR="0063259D">
        <w:t xml:space="preserve"> causing debilitating effects like bleeding or transfusion needs. </w:t>
      </w:r>
    </w:p>
    <w:p w14:paraId="5D7C0A13" w14:textId="77777777" w:rsidR="00877C57" w:rsidRPr="00877C57" w:rsidRDefault="00877C57" w:rsidP="003729F7">
      <w:pPr>
        <w:spacing w:line="480" w:lineRule="auto"/>
        <w:jc w:val="center"/>
        <w:rPr>
          <w:b/>
          <w:bCs/>
        </w:rPr>
      </w:pPr>
      <w:r w:rsidRPr="00877C57">
        <w:rPr>
          <w:b/>
          <w:bCs/>
        </w:rPr>
        <w:t>Conclusion</w:t>
      </w:r>
    </w:p>
    <w:p w14:paraId="6C209B63" w14:textId="77777777" w:rsidR="00940727" w:rsidRDefault="00877C57" w:rsidP="00940727">
      <w:pPr>
        <w:spacing w:line="480" w:lineRule="auto"/>
        <w:ind w:firstLine="720"/>
      </w:pPr>
      <w:r>
        <w:t xml:space="preserve">While the activated clotting time (ACT) is considered the international standard of monitoring the degree of anticoagulation and effectiveness of heparin, studies show that the heparin dose-response curve approach is highly effective in determining the protamine dose. Notably, cardiopulmonary bypass is based on the ACT approach, done through HMS plus technology, </w:t>
      </w:r>
      <w:proofErr w:type="gramStart"/>
      <w:r>
        <w:t>low-dose</w:t>
      </w:r>
      <w:proofErr w:type="gramEnd"/>
      <w:r>
        <w:t xml:space="preserve"> of heparin is recommended. However, low doses of heparin are associated with more thrombin generation, which can induce platelet dysfunction; subsequently, resulting in excessive breeding after the procedure. High doses of heparin can lead to excessive bleeding if an unproportionate amount of protamine to reverse the anticoagulation effect is administered. Studies, such as Runge, Moller, and </w:t>
      </w:r>
      <w:proofErr w:type="spellStart"/>
      <w:r>
        <w:t>Steinbrichel</w:t>
      </w:r>
      <w:proofErr w:type="spellEnd"/>
      <w:r>
        <w:t xml:space="preserve"> (2009), </w:t>
      </w:r>
      <w:proofErr w:type="spellStart"/>
      <w:r>
        <w:t>Mosaad</w:t>
      </w:r>
      <w:proofErr w:type="spellEnd"/>
      <w:r>
        <w:t xml:space="preserve"> et al. (1998), and </w:t>
      </w:r>
      <w:proofErr w:type="spellStart"/>
      <w:r>
        <w:t>Despotis</w:t>
      </w:r>
      <w:proofErr w:type="spellEnd"/>
      <w:r>
        <w:t xml:space="preserve"> et </w:t>
      </w:r>
      <w:r>
        <w:lastRenderedPageBreak/>
        <w:t>al. (1996) hint that a heparin-protamine titration system or the heparin response dose curve is vital in determining the accurate dose of protamine to reverse the anticoagulation effects of heparin and prevent excessive bleeding. Notably, most of the studies associate the ACT approach with significantly higher blood transfusion requirements and postoperative breeding cases. Drawing from the reviewed studies, most scholars agree that low-dose heparin and unproportionate rations of heparin and protamine result in excessive bleeding, resulting in re-operation. However, some studies like Hecht et al. (2020) argue that it is still hard to measure the right dose of protamine needed to normalize heparin because it is based on assumptions. Regardless, studies conducted on heparin-protamine titration revealed positive outcomes in reducing blood transfusion incidences after cardiopulmonary bypass. Therefore, the available literature review suggests that the heparin dose-response curve effectively determines the accurate dose of protamine.</w:t>
      </w:r>
    </w:p>
    <w:p w14:paraId="2E2B8BED" w14:textId="77777777" w:rsidR="00940727" w:rsidRDefault="00940727">
      <w:r>
        <w:br w:type="page"/>
      </w:r>
    </w:p>
    <w:p w14:paraId="3939F014" w14:textId="39F60506" w:rsidR="00877C57" w:rsidRDefault="00877C57" w:rsidP="00940727">
      <w:pPr>
        <w:spacing w:line="480" w:lineRule="auto"/>
        <w:ind w:firstLine="720"/>
        <w:jc w:val="center"/>
      </w:pPr>
      <w:r>
        <w:lastRenderedPageBreak/>
        <w:t>References</w:t>
      </w:r>
    </w:p>
    <w:p w14:paraId="7EBC07D4" w14:textId="77777777" w:rsidR="0023501A" w:rsidRDefault="00311F52" w:rsidP="003729F7">
      <w:pPr>
        <w:pStyle w:val="Bibliography"/>
        <w:spacing w:line="480" w:lineRule="auto"/>
        <w:ind w:left="720" w:hanging="720"/>
        <w:rPr>
          <w:noProof/>
          <w:szCs w:val="24"/>
        </w:rPr>
      </w:pPr>
      <w:r>
        <w:fldChar w:fldCharType="begin"/>
      </w:r>
      <w:r w:rsidR="0023501A">
        <w:instrText xml:space="preserve"> BIBLIOGRAPHY  \l 1033 </w:instrText>
      </w:r>
      <w:r>
        <w:fldChar w:fldCharType="separate"/>
      </w:r>
      <w:r w:rsidR="0023501A">
        <w:rPr>
          <w:noProof/>
        </w:rPr>
        <w:t xml:space="preserve">Applefield, D., &amp; Krishnan, S. (2010). </w:t>
      </w:r>
      <w:r w:rsidR="0023501A">
        <w:rPr>
          <w:i/>
          <w:iCs/>
          <w:noProof/>
        </w:rPr>
        <w:t>Protamine.</w:t>
      </w:r>
      <w:r w:rsidR="0023501A">
        <w:rPr>
          <w:noProof/>
        </w:rPr>
        <w:t xml:space="preserve"> Treasure Island, Florida: Statpearls Publishing. Retrieved February 15, 2021, from https://www.ncbi.nlm.nih.gov/books/NBK547753/</w:t>
      </w:r>
    </w:p>
    <w:p w14:paraId="0E8544AF" w14:textId="77777777" w:rsidR="0023501A" w:rsidRDefault="0023501A" w:rsidP="003729F7">
      <w:pPr>
        <w:pStyle w:val="Bibliography"/>
        <w:spacing w:line="480" w:lineRule="auto"/>
        <w:ind w:left="720" w:hanging="720"/>
        <w:rPr>
          <w:noProof/>
        </w:rPr>
      </w:pPr>
      <w:r>
        <w:rPr>
          <w:noProof/>
        </w:rPr>
        <w:t xml:space="preserve">Bull, B., Huse, W., Brauer, F., &amp; Korpman, A. (1975). Heparin therapy during extracorporeal circulation. II. The use of a dose-response curve to individualize heparin and protamine dosage. </w:t>
      </w:r>
      <w:r>
        <w:rPr>
          <w:i/>
          <w:iCs/>
          <w:noProof/>
        </w:rPr>
        <w:t>The Journal of Thoracic and Cardiovascular Surgery, 69</w:t>
      </w:r>
      <w:r>
        <w:rPr>
          <w:noProof/>
        </w:rPr>
        <w:t>(5), 685-689.</w:t>
      </w:r>
    </w:p>
    <w:p w14:paraId="29A89A02" w14:textId="77777777" w:rsidR="0023501A" w:rsidRDefault="0023501A" w:rsidP="003729F7">
      <w:pPr>
        <w:pStyle w:val="Bibliography"/>
        <w:spacing w:line="480" w:lineRule="auto"/>
        <w:ind w:left="720" w:hanging="720"/>
        <w:rPr>
          <w:noProof/>
        </w:rPr>
      </w:pPr>
      <w:r>
        <w:rPr>
          <w:noProof/>
        </w:rPr>
        <w:t xml:space="preserve">Cuenca, J., Diz, P., Sampedro, F., Zincke, M., Acuna, H., &amp; Fontanillo, M. (2013). Method to Calculate the Protamine Dose Necessary for Reversal of Heparin as a Function of Activated Clotting Time in Patients Undergoing Cardiac Surgery. </w:t>
      </w:r>
      <w:r>
        <w:rPr>
          <w:i/>
          <w:iCs/>
          <w:noProof/>
        </w:rPr>
        <w:t>The Journal of ExtraCorporeal Technology, 45</w:t>
      </w:r>
      <w:r>
        <w:rPr>
          <w:noProof/>
        </w:rPr>
        <w:t>(4), 235-241. Retrieved February 15, 2021, from https://www.ncbi.nlm.nih.gov/pmc/articles/PMC4557496/</w:t>
      </w:r>
    </w:p>
    <w:p w14:paraId="44290D8D" w14:textId="77777777" w:rsidR="0023501A" w:rsidRDefault="0023501A" w:rsidP="003729F7">
      <w:pPr>
        <w:pStyle w:val="Bibliography"/>
        <w:spacing w:line="480" w:lineRule="auto"/>
        <w:ind w:left="720" w:hanging="720"/>
        <w:rPr>
          <w:noProof/>
        </w:rPr>
      </w:pPr>
      <w:r>
        <w:rPr>
          <w:noProof/>
        </w:rPr>
        <w:t xml:space="preserve">Despotis, G., Joist, J., Hogue, C., Alsoufiev, A., Joiner-Maier, D., Santoro, S., . . . Goodnough, L. (1996). More Effective Suppression of Hemostatic System Activation in Patients Undergoing Cardiac Surgery by Heparin Dosing Based on Heparin Blood Concentrations rather than ACT. </w:t>
      </w:r>
      <w:r>
        <w:rPr>
          <w:i/>
          <w:iCs/>
          <w:noProof/>
        </w:rPr>
        <w:t>Thieme, 76</w:t>
      </w:r>
      <w:r>
        <w:rPr>
          <w:noProof/>
        </w:rPr>
        <w:t>(6). doi:10.1055/s-0038-1650684</w:t>
      </w:r>
    </w:p>
    <w:p w14:paraId="75F9B75B" w14:textId="77777777" w:rsidR="0023501A" w:rsidRDefault="0023501A" w:rsidP="003729F7">
      <w:pPr>
        <w:pStyle w:val="Bibliography"/>
        <w:spacing w:line="480" w:lineRule="auto"/>
        <w:ind w:left="720" w:hanging="720"/>
        <w:rPr>
          <w:noProof/>
        </w:rPr>
      </w:pPr>
      <w:r>
        <w:rPr>
          <w:noProof/>
        </w:rPr>
        <w:t xml:space="preserve">Fujii, S., Fujii, Y., Matsushima, T., Tsubokawa, T., &amp; Yamamoto, K. (2016). Hepcon HMS Plus reduced intraoperative protamine dosages following weaning from cardiopulmonary bypass. </w:t>
      </w:r>
      <w:r>
        <w:rPr>
          <w:i/>
          <w:iCs/>
          <w:noProof/>
        </w:rPr>
        <w:t>European Journal of Anaesthesiology (EJA), 30</w:t>
      </w:r>
      <w:r>
        <w:rPr>
          <w:noProof/>
        </w:rPr>
        <w:t>(1), 99-100.</w:t>
      </w:r>
    </w:p>
    <w:p w14:paraId="07FC15CC" w14:textId="77777777" w:rsidR="0023501A" w:rsidRDefault="0023501A" w:rsidP="003729F7">
      <w:pPr>
        <w:pStyle w:val="Bibliography"/>
        <w:spacing w:line="480" w:lineRule="auto"/>
        <w:ind w:left="720" w:hanging="720"/>
        <w:rPr>
          <w:noProof/>
        </w:rPr>
      </w:pPr>
      <w:r>
        <w:rPr>
          <w:noProof/>
        </w:rPr>
        <w:t xml:space="preserve">Hallgren, O., Svenmarker, S., &amp; Appelblad, M. (2017). Implementing a Statistical Model for Protamine Titration: Effects on Coagulation in Cardiac Surgical Patients. </w:t>
      </w:r>
      <w:r>
        <w:rPr>
          <w:i/>
          <w:iCs/>
          <w:noProof/>
        </w:rPr>
        <w:t xml:space="preserve">Journal of </w:t>
      </w:r>
      <w:r>
        <w:rPr>
          <w:i/>
          <w:iCs/>
          <w:noProof/>
        </w:rPr>
        <w:lastRenderedPageBreak/>
        <w:t>Cardiothoracic and Vascular Anesthesia, 31</w:t>
      </w:r>
      <w:r>
        <w:rPr>
          <w:noProof/>
        </w:rPr>
        <w:t>(2), 516-521. Retrieved from https://doi.org/10.1053/j.jvca.2016.07.018</w:t>
      </w:r>
    </w:p>
    <w:p w14:paraId="6CDCF0C6" w14:textId="77777777" w:rsidR="0023501A" w:rsidRDefault="0023501A" w:rsidP="003729F7">
      <w:pPr>
        <w:pStyle w:val="Bibliography"/>
        <w:spacing w:line="480" w:lineRule="auto"/>
        <w:ind w:left="720" w:hanging="720"/>
        <w:rPr>
          <w:noProof/>
        </w:rPr>
      </w:pPr>
      <w:r>
        <w:rPr>
          <w:noProof/>
        </w:rPr>
        <w:t xml:space="preserve">Hanke, A., Severloh, I., Floricke, F., Weber, C., &amp; Lang, T. (2020). Interaction of heparin and protamine in presence of overdosage: in vitro study. </w:t>
      </w:r>
      <w:r>
        <w:rPr>
          <w:i/>
          <w:iCs/>
          <w:noProof/>
        </w:rPr>
        <w:t>Asian Cardiovascular and Thoracic Annals, 29</w:t>
      </w:r>
      <w:r>
        <w:rPr>
          <w:noProof/>
        </w:rPr>
        <w:t>(1), 5-9. doi:10.1177/0218492320955065</w:t>
      </w:r>
    </w:p>
    <w:p w14:paraId="730DC893" w14:textId="77777777" w:rsidR="0023501A" w:rsidRDefault="0023501A" w:rsidP="003729F7">
      <w:pPr>
        <w:pStyle w:val="Bibliography"/>
        <w:spacing w:line="480" w:lineRule="auto"/>
        <w:ind w:left="720" w:hanging="720"/>
        <w:rPr>
          <w:noProof/>
        </w:rPr>
      </w:pPr>
      <w:r>
        <w:rPr>
          <w:noProof/>
        </w:rPr>
        <w:t xml:space="preserve">Hashimoto, K., Sasaki, T., Hachiya, T., &amp; Takakura, H. (1999). Real time measurement of heparin concentration during cardiopulmonary bypass. </w:t>
      </w:r>
      <w:r>
        <w:rPr>
          <w:i/>
          <w:iCs/>
          <w:noProof/>
        </w:rPr>
        <w:t>Journal of Cardiovascular Surgery, 40</w:t>
      </w:r>
      <w:r>
        <w:rPr>
          <w:noProof/>
        </w:rPr>
        <w:t>(5), 645-651.</w:t>
      </w:r>
    </w:p>
    <w:p w14:paraId="72D497ED" w14:textId="77777777" w:rsidR="0023501A" w:rsidRDefault="0023501A" w:rsidP="003729F7">
      <w:pPr>
        <w:pStyle w:val="Bibliography"/>
        <w:spacing w:line="480" w:lineRule="auto"/>
        <w:ind w:left="720" w:hanging="720"/>
        <w:rPr>
          <w:noProof/>
        </w:rPr>
      </w:pPr>
      <w:r>
        <w:rPr>
          <w:noProof/>
        </w:rPr>
        <w:t xml:space="preserve">Hecht, P., Besser, M., &amp; Falter, F. (2020). Are We Able to Dose Protamine Accurately Yet? A Review of the. </w:t>
      </w:r>
      <w:r>
        <w:rPr>
          <w:i/>
          <w:iCs/>
          <w:noProof/>
        </w:rPr>
        <w:t>The Journal of Extracorporeal Technology, 52</w:t>
      </w:r>
      <w:r>
        <w:rPr>
          <w:noProof/>
        </w:rPr>
        <w:t>, 63-70.</w:t>
      </w:r>
    </w:p>
    <w:p w14:paraId="60D547EC" w14:textId="77777777" w:rsidR="0023501A" w:rsidRDefault="0023501A" w:rsidP="003729F7">
      <w:pPr>
        <w:pStyle w:val="Bibliography"/>
        <w:spacing w:line="480" w:lineRule="auto"/>
        <w:ind w:left="720" w:hanging="720"/>
        <w:rPr>
          <w:noProof/>
        </w:rPr>
      </w:pPr>
      <w:r>
        <w:rPr>
          <w:i/>
          <w:iCs/>
          <w:noProof/>
        </w:rPr>
        <w:t>HMS PLUS: Hemostasis Management System</w:t>
      </w:r>
      <w:r>
        <w:rPr>
          <w:noProof/>
        </w:rPr>
        <w:t>. (2009). Retrieved from Webtronic: http://www.medtronic.com/ihm/downloads/HMS_Plus_Brochure_200501780d_EN_FINAL.pdf</w:t>
      </w:r>
    </w:p>
    <w:p w14:paraId="71350711" w14:textId="77777777" w:rsidR="0023501A" w:rsidRDefault="0023501A" w:rsidP="003729F7">
      <w:pPr>
        <w:pStyle w:val="Bibliography"/>
        <w:spacing w:line="480" w:lineRule="auto"/>
        <w:ind w:left="720" w:hanging="720"/>
        <w:rPr>
          <w:noProof/>
        </w:rPr>
      </w:pPr>
      <w:r>
        <w:rPr>
          <w:noProof/>
        </w:rPr>
        <w:t xml:space="preserve">Kjellberg, G., Holm, M., Fux, T., Lindvall, G., &amp; Linden, J. (2019). Calculation Algorithm Reduces Protamine Doses Without Increasing Blood Loss or the Transfusion Rate in Cardiac Surgery: Results of a Randomized Controlled Trial. </w:t>
      </w:r>
      <w:r>
        <w:rPr>
          <w:i/>
          <w:iCs/>
          <w:noProof/>
        </w:rPr>
        <w:t>Journal of Cardiothoracic and Vascular Anetsthesia, 33</w:t>
      </w:r>
      <w:r>
        <w:rPr>
          <w:noProof/>
        </w:rPr>
        <w:t>(4), 985-992. doi:10.1053/j.jvca.2018.07.044</w:t>
      </w:r>
    </w:p>
    <w:p w14:paraId="1A5D0B51" w14:textId="77777777" w:rsidR="0023501A" w:rsidRDefault="0023501A" w:rsidP="003729F7">
      <w:pPr>
        <w:pStyle w:val="Bibliography"/>
        <w:spacing w:line="480" w:lineRule="auto"/>
        <w:ind w:left="720" w:hanging="720"/>
        <w:rPr>
          <w:noProof/>
        </w:rPr>
      </w:pPr>
      <w:r>
        <w:rPr>
          <w:noProof/>
        </w:rPr>
        <w:t xml:space="preserve">Kunz, S., Miles, L., Ianno, D., Mirowska-Allen, K., Matallanis, G., Bellomo, R., &amp; Seevanayagam, S. (2018). The effect of protamine dosing variation on bleeding and transfusion after heparinisation for cardiopulmonary bypass. </w:t>
      </w:r>
      <w:r>
        <w:rPr>
          <w:i/>
          <w:iCs/>
          <w:noProof/>
        </w:rPr>
        <w:t>Perfusion, 33</w:t>
      </w:r>
      <w:r>
        <w:rPr>
          <w:noProof/>
        </w:rPr>
        <w:t>(6), 445-452. doi:10.1177/0267659118763043</w:t>
      </w:r>
    </w:p>
    <w:p w14:paraId="7E87EAE1" w14:textId="77777777" w:rsidR="0023501A" w:rsidRDefault="0023501A" w:rsidP="003729F7">
      <w:pPr>
        <w:pStyle w:val="Bibliography"/>
        <w:spacing w:line="480" w:lineRule="auto"/>
        <w:ind w:left="720" w:hanging="720"/>
        <w:rPr>
          <w:noProof/>
        </w:rPr>
      </w:pPr>
      <w:r>
        <w:rPr>
          <w:noProof/>
        </w:rPr>
        <w:lastRenderedPageBreak/>
        <w:t xml:space="preserve">Noui, N., Zogheib, E., Walczak, K., Werbrouck, A., Amar, B., Dupont, H., . . . Remadi, J. (2012). Anticoagulation monitoring during extracorporeal circulation with the Hepcon/HMS device. </w:t>
      </w:r>
      <w:r>
        <w:rPr>
          <w:i/>
          <w:iCs/>
          <w:noProof/>
        </w:rPr>
        <w:t>Perfusion, 27</w:t>
      </w:r>
      <w:r>
        <w:rPr>
          <w:noProof/>
        </w:rPr>
        <w:t>(3), 214-220. doi:10.1177/0267659112436632</w:t>
      </w:r>
    </w:p>
    <w:p w14:paraId="3F4AAC61" w14:textId="77777777" w:rsidR="0023501A" w:rsidRDefault="0023501A" w:rsidP="003729F7">
      <w:pPr>
        <w:pStyle w:val="Bibliography"/>
        <w:spacing w:line="480" w:lineRule="auto"/>
        <w:ind w:left="720" w:hanging="720"/>
        <w:rPr>
          <w:noProof/>
        </w:rPr>
      </w:pPr>
      <w:r>
        <w:rPr>
          <w:noProof/>
        </w:rPr>
        <w:t xml:space="preserve">Rouby, S., Rinehart, K., Zucker, M., &amp; LaDuca, F. (2003). Hand-held personal digital assistant program for the HEMOCHRON RxDx heparin and protamine dosing system. </w:t>
      </w:r>
      <w:r>
        <w:rPr>
          <w:i/>
          <w:iCs/>
          <w:noProof/>
        </w:rPr>
        <w:t>The Journal of Extracorporeal Technology, 35</w:t>
      </w:r>
      <w:r>
        <w:rPr>
          <w:noProof/>
        </w:rPr>
        <w:t>(3), 221-227. Retrieved from https://pubmed.ncbi.nlm.nih.gov/14653423/</w:t>
      </w:r>
    </w:p>
    <w:p w14:paraId="2EC3DBC8" w14:textId="77777777" w:rsidR="0023501A" w:rsidRDefault="0023501A" w:rsidP="003729F7">
      <w:pPr>
        <w:pStyle w:val="Bibliography"/>
        <w:spacing w:line="480" w:lineRule="auto"/>
        <w:ind w:left="720" w:hanging="720"/>
        <w:rPr>
          <w:noProof/>
        </w:rPr>
      </w:pPr>
      <w:r>
        <w:rPr>
          <w:noProof/>
        </w:rPr>
        <w:t xml:space="preserve">Runge, M., Moller, C., &amp; Steinbruchel, B. (2009). Increased Accuracy in Heparin and Protamine Administration Decreases Bleeding: A Pilot Study. </w:t>
      </w:r>
      <w:r>
        <w:rPr>
          <w:i/>
          <w:iCs/>
          <w:noProof/>
        </w:rPr>
        <w:t>The Journal of Extracorporeal Technology, 41</w:t>
      </w:r>
      <w:r>
        <w:rPr>
          <w:noProof/>
        </w:rPr>
        <w:t>(1), 10-14. Retrieved from https://www.ncbi.nlm.nih.gov/pmc/articles/PMC4680217/</w:t>
      </w:r>
    </w:p>
    <w:p w14:paraId="2AD359A1" w14:textId="77777777" w:rsidR="0023501A" w:rsidRDefault="0023501A" w:rsidP="003729F7">
      <w:pPr>
        <w:pStyle w:val="Bibliography"/>
        <w:spacing w:line="480" w:lineRule="auto"/>
        <w:ind w:left="720" w:hanging="720"/>
        <w:rPr>
          <w:noProof/>
        </w:rPr>
      </w:pPr>
      <w:r>
        <w:rPr>
          <w:noProof/>
        </w:rPr>
        <w:t xml:space="preserve">Suelzu, S., Cossu, A., Pala, G., Portoghese, M., Columbanu, V., &amp; Sales, G. (2015). Impact of different dosage of protamine on heparin reversal during off-pump coronary artery bypass: a clinical study. </w:t>
      </w:r>
      <w:r>
        <w:rPr>
          <w:i/>
          <w:iCs/>
          <w:noProof/>
        </w:rPr>
        <w:t>Heart, Lungs, and Vessels, 7</w:t>
      </w:r>
      <w:r>
        <w:rPr>
          <w:noProof/>
        </w:rPr>
        <w:t>(3), 238-245.</w:t>
      </w:r>
    </w:p>
    <w:p w14:paraId="09224464" w14:textId="77777777" w:rsidR="0023501A" w:rsidRDefault="0023501A" w:rsidP="003729F7">
      <w:pPr>
        <w:pStyle w:val="Bibliography"/>
        <w:spacing w:line="480" w:lineRule="auto"/>
        <w:ind w:left="720" w:hanging="720"/>
        <w:rPr>
          <w:noProof/>
        </w:rPr>
      </w:pPr>
      <w:r>
        <w:rPr>
          <w:noProof/>
        </w:rPr>
        <w:t xml:space="preserve">Szalados, J., Ouriel, K., &amp; Shapiro, J. (1994). Use of the activated coagulation time and heparin dose-response curve for the determination of protamine dosage in vascular surgery. </w:t>
      </w:r>
      <w:r>
        <w:rPr>
          <w:i/>
          <w:iCs/>
          <w:noProof/>
        </w:rPr>
        <w:t>Journal of Cardiothorasic and Vascular Anesthesia, 8</w:t>
      </w:r>
      <w:r>
        <w:rPr>
          <w:noProof/>
        </w:rPr>
        <w:t>(5), 515-518. doi:10.1016/1053-0770(94)90162-7</w:t>
      </w:r>
    </w:p>
    <w:p w14:paraId="02A66E13" w14:textId="77777777" w:rsidR="00877C57" w:rsidRDefault="00311F52" w:rsidP="003729F7">
      <w:pPr>
        <w:spacing w:line="480" w:lineRule="auto"/>
        <w:ind w:hanging="720"/>
      </w:pPr>
      <w:r>
        <w:fldChar w:fldCharType="end"/>
      </w:r>
    </w:p>
    <w:sectPr w:rsidR="00877C57" w:rsidSect="00877C5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22F54" w14:textId="77777777" w:rsidR="00311EF1" w:rsidRDefault="00311EF1" w:rsidP="00877C57">
      <w:pPr>
        <w:spacing w:after="0" w:line="240" w:lineRule="auto"/>
      </w:pPr>
      <w:r>
        <w:separator/>
      </w:r>
    </w:p>
  </w:endnote>
  <w:endnote w:type="continuationSeparator" w:id="0">
    <w:p w14:paraId="3F409698" w14:textId="77777777" w:rsidR="00311EF1" w:rsidRDefault="00311EF1" w:rsidP="00877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F7006" w14:textId="77777777" w:rsidR="00311EF1" w:rsidRDefault="00311EF1" w:rsidP="00877C57">
      <w:pPr>
        <w:spacing w:after="0" w:line="240" w:lineRule="auto"/>
      </w:pPr>
      <w:r>
        <w:separator/>
      </w:r>
    </w:p>
  </w:footnote>
  <w:footnote w:type="continuationSeparator" w:id="0">
    <w:p w14:paraId="5A77F5CB" w14:textId="77777777" w:rsidR="00311EF1" w:rsidRDefault="00311EF1" w:rsidP="00877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A9D09" w14:textId="08E50D1C" w:rsidR="00877C57" w:rsidRDefault="00940727" w:rsidP="00877C57">
    <w:pPr>
      <w:pStyle w:val="Header"/>
    </w:pPr>
    <w:r>
      <w:tab/>
    </w:r>
    <w:r>
      <w:tab/>
    </w:r>
    <w:sdt>
      <w:sdtPr>
        <w:id w:val="-1444069161"/>
        <w:docPartObj>
          <w:docPartGallery w:val="Page Numbers (Top of Page)"/>
          <w:docPartUnique/>
        </w:docPartObj>
      </w:sdtPr>
      <w:sdtEndPr>
        <w:rPr>
          <w:noProof/>
        </w:rPr>
      </w:sdtEndPr>
      <w:sdtContent>
        <w:r w:rsidR="00311F52">
          <w:fldChar w:fldCharType="begin"/>
        </w:r>
        <w:r w:rsidR="00877C57">
          <w:instrText xml:space="preserve"> PAGE   \* MERGEFORMAT </w:instrText>
        </w:r>
        <w:r w:rsidR="00311F52">
          <w:fldChar w:fldCharType="separate"/>
        </w:r>
        <w:r w:rsidR="0066607F">
          <w:rPr>
            <w:noProof/>
          </w:rPr>
          <w:t>2</w:t>
        </w:r>
        <w:r w:rsidR="00311F52">
          <w:rPr>
            <w:noProof/>
          </w:rPr>
          <w:fldChar w:fldCharType="end"/>
        </w:r>
      </w:sdtContent>
    </w:sdt>
  </w:p>
  <w:p w14:paraId="500727F4" w14:textId="77777777" w:rsidR="00877C57" w:rsidRDefault="00877C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A2646" w14:textId="158F37FD" w:rsidR="00877C57" w:rsidRDefault="00940727" w:rsidP="00877C57">
    <w:pPr>
      <w:pStyle w:val="Header"/>
    </w:pPr>
    <w:r>
      <w:tab/>
    </w:r>
    <w:r>
      <w:tab/>
    </w:r>
    <w:sdt>
      <w:sdtPr>
        <w:id w:val="-439918896"/>
        <w:docPartObj>
          <w:docPartGallery w:val="Page Numbers (Top of Page)"/>
          <w:docPartUnique/>
        </w:docPartObj>
      </w:sdtPr>
      <w:sdtEndPr>
        <w:rPr>
          <w:noProof/>
        </w:rPr>
      </w:sdtEndPr>
      <w:sdtContent>
        <w:r w:rsidR="00311F52">
          <w:fldChar w:fldCharType="begin"/>
        </w:r>
        <w:r w:rsidR="00877C57">
          <w:instrText xml:space="preserve"> PAGE   \* MERGEFORMAT </w:instrText>
        </w:r>
        <w:r w:rsidR="00311F52">
          <w:fldChar w:fldCharType="separate"/>
        </w:r>
        <w:r w:rsidR="0066607F">
          <w:rPr>
            <w:noProof/>
          </w:rPr>
          <w:t>1</w:t>
        </w:r>
        <w:r w:rsidR="00311F52">
          <w:rPr>
            <w:noProof/>
          </w:rPr>
          <w:fldChar w:fldCharType="end"/>
        </w:r>
      </w:sdtContent>
    </w:sdt>
  </w:p>
  <w:p w14:paraId="712B019A" w14:textId="77777777" w:rsidR="00877C57" w:rsidRDefault="00877C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LA0BJLGxubGpko6SsGpxcWZ+XkgBca1AIGwzrMsAAAA"/>
  </w:docVars>
  <w:rsids>
    <w:rsidRoot w:val="00A07003"/>
    <w:rsid w:val="00042940"/>
    <w:rsid w:val="00084B89"/>
    <w:rsid w:val="000A1D8F"/>
    <w:rsid w:val="000D2056"/>
    <w:rsid w:val="001E29A3"/>
    <w:rsid w:val="00233922"/>
    <w:rsid w:val="0023501A"/>
    <w:rsid w:val="00274BC0"/>
    <w:rsid w:val="002E5A6C"/>
    <w:rsid w:val="00311EF1"/>
    <w:rsid w:val="00311F52"/>
    <w:rsid w:val="00353053"/>
    <w:rsid w:val="003729F7"/>
    <w:rsid w:val="00375868"/>
    <w:rsid w:val="003B4DF8"/>
    <w:rsid w:val="003E4599"/>
    <w:rsid w:val="004850F2"/>
    <w:rsid w:val="004A5C1D"/>
    <w:rsid w:val="004B3DA6"/>
    <w:rsid w:val="004D0ADA"/>
    <w:rsid w:val="0058342B"/>
    <w:rsid w:val="00591D93"/>
    <w:rsid w:val="005A1E25"/>
    <w:rsid w:val="005A79FE"/>
    <w:rsid w:val="005C769B"/>
    <w:rsid w:val="0063259D"/>
    <w:rsid w:val="0066607F"/>
    <w:rsid w:val="006A70EF"/>
    <w:rsid w:val="006F72D7"/>
    <w:rsid w:val="00774D6A"/>
    <w:rsid w:val="007F2068"/>
    <w:rsid w:val="008534C2"/>
    <w:rsid w:val="00877C57"/>
    <w:rsid w:val="008D0CD5"/>
    <w:rsid w:val="00940727"/>
    <w:rsid w:val="00945416"/>
    <w:rsid w:val="009717DA"/>
    <w:rsid w:val="00982FC4"/>
    <w:rsid w:val="00995A9A"/>
    <w:rsid w:val="009D582B"/>
    <w:rsid w:val="009F4DB1"/>
    <w:rsid w:val="009F650E"/>
    <w:rsid w:val="009F66B1"/>
    <w:rsid w:val="00A07003"/>
    <w:rsid w:val="00A14E42"/>
    <w:rsid w:val="00A239A3"/>
    <w:rsid w:val="00A54895"/>
    <w:rsid w:val="00A83417"/>
    <w:rsid w:val="00AB39C0"/>
    <w:rsid w:val="00AC3020"/>
    <w:rsid w:val="00AD2FB4"/>
    <w:rsid w:val="00B16A5F"/>
    <w:rsid w:val="00B42167"/>
    <w:rsid w:val="00B7249D"/>
    <w:rsid w:val="00B808A0"/>
    <w:rsid w:val="00B82633"/>
    <w:rsid w:val="00C06228"/>
    <w:rsid w:val="00C6353C"/>
    <w:rsid w:val="00C84CDE"/>
    <w:rsid w:val="00CB4300"/>
    <w:rsid w:val="00CB6094"/>
    <w:rsid w:val="00CC0E8D"/>
    <w:rsid w:val="00CF6DD5"/>
    <w:rsid w:val="00CF7407"/>
    <w:rsid w:val="00D30BE7"/>
    <w:rsid w:val="00D460CD"/>
    <w:rsid w:val="00D61AEC"/>
    <w:rsid w:val="00D67496"/>
    <w:rsid w:val="00E17812"/>
    <w:rsid w:val="00E245BD"/>
    <w:rsid w:val="00E55174"/>
    <w:rsid w:val="00F920D0"/>
    <w:rsid w:val="00F936CB"/>
    <w:rsid w:val="00FC6168"/>
    <w:rsid w:val="00FD61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28DF2C"/>
  <w15:docId w15:val="{F4B74488-E3C2-485E-B198-81FFF6138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C57"/>
  </w:style>
  <w:style w:type="paragraph" w:styleId="Footer">
    <w:name w:val="footer"/>
    <w:basedOn w:val="Normal"/>
    <w:link w:val="FooterChar"/>
    <w:uiPriority w:val="99"/>
    <w:unhideWhenUsed/>
    <w:rsid w:val="00877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C57"/>
  </w:style>
  <w:style w:type="paragraph" w:styleId="Bibliography">
    <w:name w:val="Bibliography"/>
    <w:basedOn w:val="Normal"/>
    <w:next w:val="Normal"/>
    <w:uiPriority w:val="37"/>
    <w:unhideWhenUsed/>
    <w:rsid w:val="00877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321010">
      <w:bodyDiv w:val="1"/>
      <w:marLeft w:val="0"/>
      <w:marRight w:val="0"/>
      <w:marTop w:val="0"/>
      <w:marBottom w:val="0"/>
      <w:divBdr>
        <w:top w:val="none" w:sz="0" w:space="0" w:color="auto"/>
        <w:left w:val="none" w:sz="0" w:space="0" w:color="auto"/>
        <w:bottom w:val="none" w:sz="0" w:space="0" w:color="auto"/>
        <w:right w:val="none" w:sz="0" w:space="0" w:color="auto"/>
      </w:divBdr>
    </w:div>
    <w:div w:id="17149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ue13</b:Tag>
    <b:SourceType>JournalArticle</b:SourceType>
    <b:Guid>{D7D512C5-D95B-4FCD-BAA0-FACE00998EBD}</b:Guid>
    <b:Author>
      <b:Author>
        <b:NameList>
          <b:Person>
            <b:Last>Cuenca</b:Last>
            <b:First>J.</b:First>
          </b:Person>
          <b:Person>
            <b:Last>Diz</b:Last>
            <b:First>P.</b:First>
          </b:Person>
          <b:Person>
            <b:Last>Sampedro</b:Last>
            <b:First>F.</b:First>
          </b:Person>
          <b:Person>
            <b:Last>Zincke</b:Last>
            <b:First>M.</b:First>
          </b:Person>
          <b:Person>
            <b:Last>Acuna</b:Last>
            <b:First>H.</b:First>
          </b:Person>
          <b:Person>
            <b:Last>Fontanillo</b:Last>
            <b:First>M.</b:First>
          </b:Person>
        </b:NameList>
      </b:Author>
    </b:Author>
    <b:Title>Method to Calculate the Protamine Dose Necessary for Reversal of Heparin as a Function of Activated Clotting Time in Patients Undergoing Cardiac Surgery</b:Title>
    <b:JournalName>The Journal of ExtraCorporeal Technology</b:JournalName>
    <b:Year>2013</b:Year>
    <b:Pages>235-241</b:Pages>
    <b:Volume>45</b:Volume>
    <b:Issue>4</b:Issue>
    <b:YearAccessed>2021</b:YearAccessed>
    <b:MonthAccessed>February</b:MonthAccessed>
    <b:DayAccessed>15</b:DayAccessed>
    <b:URL>https://www.ncbi.nlm.nih.gov/pmc/articles/PMC4557496/</b:URL>
    <b:RefOrder>1</b:RefOrder>
  </b:Source>
  <b:Source>
    <b:Tag>Sue15</b:Tag>
    <b:SourceType>JournalArticle</b:SourceType>
    <b:Guid>{A3FFED8F-9824-49AE-B5DE-5E51A19EE460}</b:Guid>
    <b:Author>
      <b:Author>
        <b:NameList>
          <b:Person>
            <b:Last>Suelzu</b:Last>
            <b:First>S.</b:First>
          </b:Person>
          <b:Person>
            <b:Last>Cossu</b:Last>
            <b:First>A.</b:First>
          </b:Person>
          <b:Person>
            <b:Last>Pala</b:Last>
            <b:First>G.</b:First>
          </b:Person>
          <b:Person>
            <b:Last>Portoghese</b:Last>
            <b:First>M.</b:First>
          </b:Person>
          <b:Person>
            <b:Last>Columbanu</b:Last>
            <b:First>V.</b:First>
          </b:Person>
          <b:Person>
            <b:Last>Sales</b:Last>
            <b:First>G.</b:First>
          </b:Person>
        </b:NameList>
      </b:Author>
    </b:Author>
    <b:Title>Impact of different dosage of protamine on heparin reversal during off-pump coronary artery bypass: a clinical study</b:Title>
    <b:JournalName>Heart, Lungs, and Vessels</b:JournalName>
    <b:Year>2015</b:Year>
    <b:Pages>238-245</b:Pages>
    <b:Volume>7</b:Volume>
    <b:Issue>3</b:Issue>
    <b:RefOrder>2</b:RefOrder>
  </b:Source>
  <b:Source>
    <b:Tag>10Tr</b:Tag>
    <b:SourceType>Book</b:SourceType>
    <b:Guid>{5F54F05D-24DF-4F5C-9CE3-35FF0FCD14CF}</b:Guid>
    <b:Year>2010</b:Year>
    <b:City>Treasure Island, Florida</b:City>
    <b:Publisher>Statpearls Publishing</b:Publisher>
    <b:YearAccessed>2021</b:YearAccessed>
    <b:MonthAccessed>February</b:MonthAccessed>
    <b:DayAccessed>15</b:DayAccessed>
    <b:URL>https://www.ncbi.nlm.nih.gov/books/NBK547753/</b:URL>
    <b:Author>
      <b:Author>
        <b:NameList>
          <b:Person>
            <b:Last>Applefield</b:Last>
            <b:First>D.</b:First>
          </b:Person>
          <b:Person>
            <b:Last>Krishnan</b:Last>
            <b:First>S.</b:First>
          </b:Person>
        </b:NameList>
      </b:Author>
    </b:Author>
    <b:Title>Protamine</b:Title>
    <b:RefOrder>3</b:RefOrder>
  </b:Source>
  <b:Source>
    <b:Tag>Run09</b:Tag>
    <b:SourceType>JournalArticle</b:SourceType>
    <b:Guid>{28B92278-92D8-4635-9079-B23CE9CF8F9F}</b:Guid>
    <b:Title>Increased Accuracy in Heparin and Protamine Administration Decreases Bleeding: A Pilot Study</b:Title>
    <b:Year>2009</b:Year>
    <b:Author>
      <b:Author>
        <b:NameList>
          <b:Person>
            <b:Last>Runge</b:Last>
            <b:First>M.</b:First>
          </b:Person>
          <b:Person>
            <b:Last>Moller</b:Last>
            <b:First>C.</b:First>
          </b:Person>
          <b:Person>
            <b:Last>Steinbruchel</b:Last>
            <b:First>B.</b:First>
          </b:Person>
        </b:NameList>
      </b:Author>
    </b:Author>
    <b:JournalName>The Journal of Extracorporeal Technology</b:JournalName>
    <b:Pages>10-14</b:Pages>
    <b:Volume>41</b:Volume>
    <b:Issue>1</b:Issue>
    <b:URL>https://www.ncbi.nlm.nih.gov/pmc/articles/PMC4680217/</b:URL>
    <b:RefOrder>4</b:RefOrder>
  </b:Source>
  <b:Source>
    <b:Tag>Des96</b:Tag>
    <b:SourceType>JournalArticle</b:SourceType>
    <b:Guid>{33EA2771-3E11-4118-BDB1-4031EAE39D1A}</b:Guid>
    <b:Author>
      <b:Author>
        <b:NameList>
          <b:Person>
            <b:Last>Despotis</b:Last>
            <b:First>G.</b:First>
          </b:Person>
          <b:Person>
            <b:Last>Joist</b:Last>
            <b:First>J.</b:First>
          </b:Person>
          <b:Person>
            <b:Last>Hogue</b:Last>
            <b:First>C.</b:First>
          </b:Person>
          <b:Person>
            <b:Last>Alsoufiev</b:Last>
            <b:First>A.</b:First>
          </b:Person>
          <b:Person>
            <b:Last>Joiner-Maier</b:Last>
            <b:First>D.</b:First>
          </b:Person>
          <b:Person>
            <b:Last>Santoro</b:Last>
            <b:First>S.</b:First>
          </b:Person>
          <b:Person>
            <b:Last>Spitznagel</b:Last>
            <b:First>E.</b:First>
          </b:Person>
          <b:Person>
            <b:Last>Weitz</b:Last>
            <b:First>J.</b:First>
          </b:Person>
          <b:Person>
            <b:Last>Goodnough</b:Last>
            <b:First>L.</b:First>
          </b:Person>
        </b:NameList>
      </b:Author>
    </b:Author>
    <b:Title>More Effective Suppression of Hemostatic System Activation in Patients Undergoing Cardiac Surgery by Heparin Dosing Based on Heparin Blood Concentrations rather than ACT</b:Title>
    <b:JournalName>Thieme</b:JournalName>
    <b:Year>1996</b:Year>
    <b:Volume>76</b:Volume>
    <b:Issue>6</b:Issue>
    <b:DOI>10.1055/s-0038-1650684</b:DOI>
    <b:RefOrder>5</b:RefOrder>
  </b:Source>
  <b:Source>
    <b:Tag>Has99</b:Tag>
    <b:SourceType>JournalArticle</b:SourceType>
    <b:Guid>{5A6571EC-A2A9-4252-AED0-6704F24828AC}</b:Guid>
    <b:Author>
      <b:Author>
        <b:NameList>
          <b:Person>
            <b:Last>Hashimoto</b:Last>
            <b:First>K.</b:First>
          </b:Person>
          <b:Person>
            <b:Last>Sasaki</b:Last>
            <b:First>T.</b:First>
          </b:Person>
          <b:Person>
            <b:Last>Hachiya</b:Last>
            <b:First>T.</b:First>
          </b:Person>
          <b:Person>
            <b:Last>Takakura</b:Last>
            <b:First>H.</b:First>
          </b:Person>
        </b:NameList>
      </b:Author>
    </b:Author>
    <b:Title>Real time measurement of heparin concentration during cardiopulmonary bypass</b:Title>
    <b:JournalName>Journal of Cardiovascular Surgery</b:JournalName>
    <b:Year>1999</b:Year>
    <b:Pages>645-651</b:Pages>
    <b:Volume>40</b:Volume>
    <b:Issue>5</b:Issue>
    <b:RefOrder>6</b:RefOrder>
  </b:Source>
  <b:Source>
    <b:Tag>Han21</b:Tag>
    <b:SourceType>JournalArticle</b:SourceType>
    <b:Guid>{327F2755-4E94-4A84-940E-D1119D269C09}</b:Guid>
    <b:Title>Interaction of heparin and protamine in presence of overdosage: in vitro study</b:Title>
    <b:JournalName>Asian Cardiovascular and Thoracic Annals</b:JournalName>
    <b:Year>2020</b:Year>
    <b:Pages>5-9</b:Pages>
    <b:Author>
      <b:Author>
        <b:NameList>
          <b:Person>
            <b:Last>Hanke</b:Last>
            <b:First>A.</b:First>
          </b:Person>
          <b:Person>
            <b:Last>Severloh</b:Last>
            <b:First>I.</b:First>
          </b:Person>
          <b:Person>
            <b:Last>Floricke</b:Last>
            <b:First>F.</b:First>
          </b:Person>
          <b:Person>
            <b:Last>Weber</b:Last>
            <b:First>C.</b:First>
          </b:Person>
          <b:Person>
            <b:Last>Lang</b:Last>
            <b:First>T.</b:First>
          </b:Person>
        </b:NameList>
      </b:Author>
    </b:Author>
    <b:Volume>29</b:Volume>
    <b:Issue>1</b:Issue>
    <b:DOI>10.1177/0218492320955065</b:DOI>
    <b:RefOrder>7</b:RefOrder>
  </b:Source>
  <b:Source>
    <b:Tag>Hec20</b:Tag>
    <b:SourceType>JournalArticle</b:SourceType>
    <b:Guid>{D4056E1C-82D5-4FC7-AA1E-183F308A2AF9}</b:Guid>
    <b:Title>Are We Able to Dose Protamine Accurately Yet? A Review of the</b:Title>
    <b:JournalName>The Journal of Extracorporeal Technology</b:JournalName>
    <b:Year>2020</b:Year>
    <b:Pages>63-70</b:Pages>
    <b:Volume>52</b:Volume>
    <b:Author>
      <b:Author>
        <b:NameList>
          <b:Person>
            <b:Last>Hecht</b:Last>
            <b:First>P.</b:First>
          </b:Person>
          <b:Person>
            <b:Last>Besser</b:Last>
            <b:First>M.</b:First>
          </b:Person>
          <b:Person>
            <b:Last>Falter</b:Last>
            <b:First>F.</b:First>
          </b:Person>
        </b:NameList>
      </b:Author>
    </b:Author>
    <b:RefOrder>8</b:RefOrder>
  </b:Source>
  <b:Source>
    <b:Tag>Kun18</b:Tag>
    <b:SourceType>JournalArticle</b:SourceType>
    <b:Guid>{96CAD97E-50F8-4701-A231-980C0D31A9E5}</b:Guid>
    <b:Title>The effect of protamine dosing variation on bleeding and transfusion after heparinisation for cardiopulmonary bypass</b:Title>
    <b:Year>2018</b:Year>
    <b:Pages>445-452</b:Pages>
    <b:Author>
      <b:Author>
        <b:NameList>
          <b:Person>
            <b:Last>Kunz</b:Last>
            <b:First>S.</b:First>
          </b:Person>
          <b:Person>
            <b:Last>Miles</b:Last>
            <b:First>L.</b:First>
          </b:Person>
          <b:Person>
            <b:Last>Ianno</b:Last>
            <b:First>D.</b:First>
          </b:Person>
          <b:Person>
            <b:Last>Mirowska-Allen</b:Last>
            <b:First>K.</b:First>
          </b:Person>
          <b:Person>
            <b:Last>Matallanis</b:Last>
            <b:First>G.</b:First>
          </b:Person>
          <b:Person>
            <b:Last>Bellomo</b:Last>
            <b:First>R.</b:First>
          </b:Person>
          <b:Person>
            <b:Last>Seevanayagam</b:Last>
            <b:First>S.</b:First>
          </b:Person>
        </b:NameList>
      </b:Author>
    </b:Author>
    <b:JournalName>Perfusion</b:JournalName>
    <b:Volume>33</b:Volume>
    <b:Issue>6</b:Issue>
    <b:DOI>10.1177/0267659118763043</b:DOI>
    <b:RefOrder>9</b:RefOrder>
  </b:Source>
  <b:Source>
    <b:Tag>Rou03</b:Tag>
    <b:SourceType>JournalArticle</b:SourceType>
    <b:Guid>{332521E7-669B-4D84-A6DB-6F3E10BFC428}</b:Guid>
    <b:Author>
      <b:Author>
        <b:NameList>
          <b:Person>
            <b:Last>Rouby</b:Last>
            <b:First>S.</b:First>
          </b:Person>
          <b:Person>
            <b:Last>Rinehart</b:Last>
            <b:First>K.</b:First>
          </b:Person>
          <b:Person>
            <b:Last>Zucker</b:Last>
            <b:First>M.</b:First>
          </b:Person>
          <b:Person>
            <b:Last>LaDuca</b:Last>
            <b:First>F.</b:First>
          </b:Person>
        </b:NameList>
      </b:Author>
    </b:Author>
    <b:Title>Hand-held personal digital assistant program for the HEMOCHRON RxDx heparin and protamine dosing system</b:Title>
    <b:JournalName>The Journal of Extracorporeal Technology</b:JournalName>
    <b:Year>2003</b:Year>
    <b:Pages>221-227</b:Pages>
    <b:Volume>35</b:Volume>
    <b:Issue>3</b:Issue>
    <b:URL>https://pubmed.ncbi.nlm.nih.gov/14653423/</b:URL>
    <b:RefOrder>10</b:RefOrder>
  </b:Source>
  <b:Source>
    <b:Tag>Bul75</b:Tag>
    <b:SourceType>JournalArticle</b:SourceType>
    <b:Guid>{D67F21F3-C7BB-4722-A4E1-3040332CBAFD}</b:Guid>
    <b:Author>
      <b:Author>
        <b:NameList>
          <b:Person>
            <b:Last>Bull</b:Last>
            <b:First>B.</b:First>
          </b:Person>
          <b:Person>
            <b:Last>Huse</b:Last>
            <b:First>W.</b:First>
          </b:Person>
          <b:Person>
            <b:Last>Brauer</b:Last>
            <b:First>F.</b:First>
          </b:Person>
          <b:Person>
            <b:Last>Korpman</b:Last>
            <b:First>A.</b:First>
          </b:Person>
        </b:NameList>
      </b:Author>
    </b:Author>
    <b:Title>Heparin therapy during extracorporeal circulation. II. The use of a dose-response curve to individualize heparin and protamine dosage</b:Title>
    <b:JournalName>The Journal of Thoracic and Cardiovascular Surgery</b:JournalName>
    <b:Year>1975</b:Year>
    <b:Pages>685-689</b:Pages>
    <b:Volume>69</b:Volume>
    <b:Issue>5</b:Issue>
    <b:RefOrder>11</b:RefOrder>
  </b:Source>
  <b:Source>
    <b:Tag>Nou12</b:Tag>
    <b:SourceType>JournalArticle</b:SourceType>
    <b:Guid>{7A5BD678-D816-4547-A51A-0C9F5E866FDB}</b:Guid>
    <b:Author>
      <b:Author>
        <b:NameList>
          <b:Person>
            <b:Last>Noui</b:Last>
            <b:First>N.</b:First>
          </b:Person>
          <b:Person>
            <b:Last>Zogheib</b:Last>
            <b:First>E.</b:First>
          </b:Person>
          <b:Person>
            <b:Last>Walczak</b:Last>
            <b:First>K.</b:First>
          </b:Person>
          <b:Person>
            <b:Last>Werbrouck</b:Last>
            <b:First>A.</b:First>
          </b:Person>
          <b:Person>
            <b:Last>Amar</b:Last>
            <b:First>B.</b:First>
          </b:Person>
          <b:Person>
            <b:Last>Dupont</b:Last>
            <b:First>H.</b:First>
          </b:Person>
          <b:Person>
            <b:Last>Caus</b:Last>
            <b:First>T.</b:First>
          </b:Person>
          <b:Person>
            <b:Last>Remadi</b:Last>
            <b:First>J.</b:First>
          </b:Person>
        </b:NameList>
      </b:Author>
    </b:Author>
    <b:Title>Anticoagulation monitoring during extracorporeal circulation with the Hepcon/HMS device</b:Title>
    <b:JournalName>Perfusion</b:JournalName>
    <b:Year>2012</b:Year>
    <b:Pages>214-220</b:Pages>
    <b:Volume>27</b:Volume>
    <b:Issue>3</b:Issue>
    <b:DOI>10.1177/0267659112436632</b:DOI>
    <b:RefOrder>12</b:RefOrder>
  </b:Source>
  <b:Source>
    <b:Tag>Fuj16</b:Tag>
    <b:SourceType>JournalArticle</b:SourceType>
    <b:Guid>{19121BC0-2728-4C69-8FAF-67B4376E69BB}</b:Guid>
    <b:Author>
      <b:Author>
        <b:NameList>
          <b:Person>
            <b:Last>Fujii</b:Last>
            <b:First>S.</b:First>
          </b:Person>
          <b:Person>
            <b:Last>Fujii</b:Last>
            <b:First>Y.</b:First>
          </b:Person>
          <b:Person>
            <b:Last>Matsushima</b:Last>
            <b:First>T.</b:First>
          </b:Person>
          <b:Person>
            <b:Last>Tsubokawa</b:Last>
            <b:First>T.</b:First>
          </b:Person>
          <b:Person>
            <b:Last>Yamamoto</b:Last>
            <b:First>K.</b:First>
          </b:Person>
        </b:NameList>
      </b:Author>
    </b:Author>
    <b:Title>Hepcon HMS Plus reduced intraoperative protamine dosages following weaning from cardiopulmonary bypass</b:Title>
    <b:JournalName>European Journal of Anaesthesiology (EJA)</b:JournalName>
    <b:Year>2016</b:Year>
    <b:Pages>99-100</b:Pages>
    <b:Volume>30</b:Volume>
    <b:Issue>1</b:Issue>
    <b:RefOrder>13</b:RefOrder>
  </b:Source>
  <b:Source>
    <b:Tag>Sza94</b:Tag>
    <b:SourceType>JournalArticle</b:SourceType>
    <b:Guid>{1FF32BD2-93DD-4BB0-9C51-3334685D83A3}</b:Guid>
    <b:Author>
      <b:Author>
        <b:NameList>
          <b:Person>
            <b:Last>Szalados</b:Last>
            <b:First>J.</b:First>
          </b:Person>
          <b:Person>
            <b:Last>Ouriel</b:Last>
            <b:First>K.</b:First>
          </b:Person>
          <b:Person>
            <b:Last>Shapiro</b:Last>
            <b:First>J.</b:First>
          </b:Person>
        </b:NameList>
      </b:Author>
    </b:Author>
    <b:Title>Use of the activated coagulation time and heparin dose-response curve for the determination of protamine dosage in vascular surgery</b:Title>
    <b:JournalName>Journal of Cardiothorasic and Vascular Anesthesia</b:JournalName>
    <b:Year>1994</b:Year>
    <b:Pages>515-518</b:Pages>
    <b:Volume>8</b:Volume>
    <b:Issue>5</b:Issue>
    <b:DOI>10.1016/1053-0770(94)90162-7</b:DOI>
    <b:RefOrder>14</b:RefOrder>
  </b:Source>
  <b:Source>
    <b:Tag>Hal17</b:Tag>
    <b:SourceType>JournalArticle</b:SourceType>
    <b:Guid>{878B6245-AE94-47C6-88B6-76955035F61A}</b:Guid>
    <b:Author>
      <b:Author>
        <b:NameList>
          <b:Person>
            <b:Last>Hallgren</b:Last>
            <b:First>O.</b:First>
          </b:Person>
          <b:Person>
            <b:Last>Svenmarker</b:Last>
            <b:First>S.</b:First>
          </b:Person>
          <b:Person>
            <b:Last>Appelblad</b:Last>
            <b:First>M.</b:First>
          </b:Person>
        </b:NameList>
      </b:Author>
    </b:Author>
    <b:Title>Implementing a Statistical Model for Protamine Titration: Effects on Coagulation in Cardiac Surgical Patients</b:Title>
    <b:JournalName>Journal of Cardiothoracic and Vascular Anesthesia</b:JournalName>
    <b:Year>2017</b:Year>
    <b:Pages>516-521</b:Pages>
    <b:Volume>31</b:Volume>
    <b:Issue>2</b:Issue>
    <b:URL>https://doi.org/10.1053/j.jvca.2016.07.018</b:URL>
    <b:RefOrder>15</b:RefOrder>
  </b:Source>
  <b:Source>
    <b:Tag>Kje19</b:Tag>
    <b:SourceType>JournalArticle</b:SourceType>
    <b:Guid>{F0BB4F0F-D060-473E-9B47-FD083B1FC442}</b:Guid>
    <b:Title>Calculation Algorithm Reduces Protamine Doses Without Increasing Blood Loss or the Transfusion Rate in Cardiac Surgery: Results of a Randomized Controlled Trial</b:Title>
    <b:JournalName>Journal of Cardiothoracic and Vascular Anetsthesia</b:JournalName>
    <b:Year>2019</b:Year>
    <b:Pages>985-992</b:Pages>
    <b:Volume>33</b:Volume>
    <b:Issue>4</b:Issue>
    <b:DOI>10.1053/j.jvca.2018.07.044</b:DOI>
    <b:Author>
      <b:Author>
        <b:NameList>
          <b:Person>
            <b:Last>Kjellberg</b:Last>
            <b:First>G.</b:First>
          </b:Person>
          <b:Person>
            <b:Last>Holm</b:Last>
            <b:First>M.</b:First>
          </b:Person>
          <b:Person>
            <b:Last>Fux</b:Last>
            <b:First>T.</b:First>
          </b:Person>
          <b:Person>
            <b:Last>Lindvall</b:Last>
            <b:First>G.</b:First>
          </b:Person>
          <b:Person>
            <b:Last>Linden</b:Last>
            <b:First>J.</b:First>
          </b:Person>
        </b:NameList>
      </b:Author>
    </b:Author>
    <b:RefOrder>16</b:RefOrder>
  </b:Source>
  <b:Source>
    <b:Tag>HMS09</b:Tag>
    <b:SourceType>InternetSite</b:SourceType>
    <b:Guid>{80E52ED2-89FB-489A-876B-45B4D600F294}</b:Guid>
    <b:Title>HMS PLUS: Hemostasis Management System</b:Title>
    <b:Year>2009</b:Year>
    <b:InternetSiteTitle>Webtronic</b:InternetSiteTitle>
    <b:URL>http://www.medtronic.com/ihm/downloads/HMS_Plus_Brochure_200501780d_EN_FINAL.pdf</b:URL>
    <b:RefOrder>17</b:RefOrder>
  </b:Source>
</b:Sources>
</file>

<file path=customXml/itemProps1.xml><?xml version="1.0" encoding="utf-8"?>
<ds:datastoreItem xmlns:ds="http://schemas.openxmlformats.org/officeDocument/2006/customXml" ds:itemID="{74F3E402-4549-49A2-8AE3-1A177096A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835</Words>
  <Characters>2186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User</dc:creator>
  <cp:lastModifiedBy>Anthony Wright</cp:lastModifiedBy>
  <cp:revision>3</cp:revision>
  <dcterms:created xsi:type="dcterms:W3CDTF">2021-03-20T03:59:00Z</dcterms:created>
  <dcterms:modified xsi:type="dcterms:W3CDTF">2021-03-20T04:00:00Z</dcterms:modified>
</cp:coreProperties>
</file>